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93C14" w14:textId="77777777" w:rsidR="00644BC3" w:rsidRDefault="00644BC3" w:rsidP="00551455">
      <w:pPr>
        <w:jc w:val="center"/>
        <w:rPr>
          <w:b/>
          <w:bCs/>
          <w:color w:val="31849B" w:themeColor="accent5" w:themeShade="BF"/>
          <w:sz w:val="36"/>
          <w:szCs w:val="36"/>
        </w:rPr>
      </w:pPr>
      <w:bookmarkStart w:id="0" w:name="_Hlk114694437"/>
      <w:bookmarkEnd w:id="0"/>
    </w:p>
    <w:p w14:paraId="375B0A9A" w14:textId="77777777" w:rsidR="00644BC3" w:rsidRDefault="00644BC3" w:rsidP="00551455">
      <w:pPr>
        <w:jc w:val="center"/>
        <w:rPr>
          <w:b/>
          <w:bCs/>
          <w:color w:val="31849B" w:themeColor="accent5" w:themeShade="BF"/>
          <w:sz w:val="36"/>
          <w:szCs w:val="36"/>
        </w:rPr>
      </w:pPr>
    </w:p>
    <w:p w14:paraId="6DE9F335" w14:textId="77777777" w:rsidR="00644BC3" w:rsidRDefault="00644BC3" w:rsidP="00551455">
      <w:pPr>
        <w:jc w:val="center"/>
        <w:rPr>
          <w:b/>
          <w:bCs/>
          <w:color w:val="31849B" w:themeColor="accent5" w:themeShade="BF"/>
          <w:sz w:val="36"/>
          <w:szCs w:val="36"/>
        </w:rPr>
      </w:pPr>
    </w:p>
    <w:p w14:paraId="5E180CCD" w14:textId="77777777" w:rsidR="00825758" w:rsidRDefault="00825758" w:rsidP="00551455">
      <w:pPr>
        <w:jc w:val="center"/>
        <w:rPr>
          <w:b/>
          <w:bCs/>
          <w:color w:val="31849B" w:themeColor="accent5" w:themeShade="BF"/>
          <w:sz w:val="72"/>
          <w:szCs w:val="72"/>
        </w:rPr>
      </w:pPr>
    </w:p>
    <w:p w14:paraId="27AEA11A" w14:textId="03D00337" w:rsidR="00551455" w:rsidRPr="007468D0" w:rsidRDefault="00551455" w:rsidP="00551455">
      <w:pPr>
        <w:jc w:val="center"/>
        <w:rPr>
          <w:rFonts w:ascii="Times New Roman" w:hAnsi="Times New Roman" w:cs="Times New Roman"/>
          <w:b/>
          <w:bCs/>
          <w:color w:val="31849B" w:themeColor="accent5" w:themeShade="BF"/>
          <w:sz w:val="72"/>
          <w:szCs w:val="72"/>
        </w:rPr>
      </w:pPr>
      <w:r w:rsidRPr="007468D0">
        <w:rPr>
          <w:rFonts w:ascii="Times New Roman" w:hAnsi="Times New Roman" w:cs="Times New Roman"/>
          <w:b/>
          <w:bCs/>
          <w:color w:val="31849B" w:themeColor="accent5" w:themeShade="BF"/>
          <w:sz w:val="72"/>
          <w:szCs w:val="72"/>
        </w:rPr>
        <w:t>BAN 5753</w:t>
      </w:r>
    </w:p>
    <w:p w14:paraId="656F4DBD" w14:textId="646A9D82" w:rsidR="00CA7A53" w:rsidRPr="007468D0" w:rsidRDefault="00644BC3" w:rsidP="007468D0">
      <w:pPr>
        <w:jc w:val="center"/>
        <w:rPr>
          <w:rFonts w:ascii="Times New Roman" w:hAnsi="Times New Roman" w:cs="Times New Roman"/>
          <w:b/>
          <w:bCs/>
          <w:color w:val="31849B" w:themeColor="accent5" w:themeShade="BF"/>
          <w:sz w:val="56"/>
          <w:szCs w:val="56"/>
        </w:rPr>
      </w:pPr>
      <w:r w:rsidRPr="007468D0">
        <w:rPr>
          <w:rFonts w:ascii="Times New Roman" w:hAnsi="Times New Roman" w:cs="Times New Roman"/>
          <w:b/>
          <w:bCs/>
          <w:color w:val="31849B" w:themeColor="accent5" w:themeShade="BF"/>
          <w:sz w:val="56"/>
          <w:szCs w:val="56"/>
        </w:rPr>
        <w:t>ADVANCED BUSINESS ANA</w:t>
      </w:r>
      <w:r w:rsidR="007468D0" w:rsidRPr="007468D0">
        <w:rPr>
          <w:rFonts w:ascii="Times New Roman" w:hAnsi="Times New Roman" w:cs="Times New Roman"/>
          <w:b/>
          <w:bCs/>
          <w:color w:val="31849B" w:themeColor="accent5" w:themeShade="BF"/>
          <w:sz w:val="56"/>
          <w:szCs w:val="56"/>
        </w:rPr>
        <w:t>LYSIS</w:t>
      </w:r>
    </w:p>
    <w:p w14:paraId="6FB29D30" w14:textId="190082A3" w:rsidR="00A678D3" w:rsidRDefault="007468D0" w:rsidP="007468D0">
      <w:pPr>
        <w:jc w:val="center"/>
        <w:rPr>
          <w:rFonts w:ascii="Times New Roman" w:hAnsi="Times New Roman" w:cs="Times New Roman"/>
          <w:b/>
          <w:bCs/>
          <w:color w:val="C0504D" w:themeColor="accent2"/>
          <w:sz w:val="36"/>
          <w:szCs w:val="36"/>
        </w:rPr>
      </w:pPr>
      <w:r w:rsidRPr="007468D0">
        <w:rPr>
          <w:rFonts w:ascii="Times New Roman" w:hAnsi="Times New Roman" w:cs="Times New Roman"/>
          <w:b/>
          <w:bCs/>
          <w:color w:val="C0504D" w:themeColor="accent2"/>
          <w:sz w:val="36"/>
          <w:szCs w:val="36"/>
        </w:rPr>
        <w:t>MINI PROJECT 2</w:t>
      </w:r>
    </w:p>
    <w:p w14:paraId="37EC102A" w14:textId="493290B7" w:rsidR="0035169A" w:rsidRPr="007468D0" w:rsidRDefault="0035169A" w:rsidP="007468D0">
      <w:pPr>
        <w:jc w:val="center"/>
        <w:rPr>
          <w:rFonts w:ascii="Times New Roman" w:hAnsi="Times New Roman" w:cs="Times New Roman"/>
          <w:b/>
          <w:bCs/>
          <w:color w:val="C0504D" w:themeColor="accent2"/>
          <w:sz w:val="36"/>
          <w:szCs w:val="36"/>
        </w:rPr>
      </w:pPr>
      <w:r>
        <w:t xml:space="preserve">GitHub link : </w:t>
      </w:r>
      <w:hyperlink r:id="rId11" w:history="1">
        <w:r w:rsidRPr="007C450D">
          <w:rPr>
            <w:rStyle w:val="Hyperlink"/>
            <w:rFonts w:ascii="Segoe UI" w:hAnsi="Segoe UI" w:cs="Segoe UI"/>
            <w:sz w:val="21"/>
            <w:szCs w:val="21"/>
            <w:bdr w:val="none" w:sz="0" w:space="0" w:color="auto" w:frame="1"/>
            <w:shd w:val="clear" w:color="auto" w:fill="FFFFFF"/>
          </w:rPr>
          <w:t>https://github.com/NaveenKrRai/BAN5753-MiniProject</w:t>
        </w:r>
      </w:hyperlink>
    </w:p>
    <w:p w14:paraId="7523704D" w14:textId="0D17AC85" w:rsidR="00C50A6D" w:rsidRPr="007468D0" w:rsidRDefault="00C50A6D" w:rsidP="00C50A6D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49BFC8" w14:textId="51A00F06" w:rsidR="009B06D1" w:rsidRPr="007468D0" w:rsidRDefault="009B06D1" w:rsidP="007468D0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46D405C" w14:textId="6E4AC177" w:rsidR="007468D0" w:rsidRPr="007468D0" w:rsidRDefault="007468D0" w:rsidP="007468D0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ECED56" w14:textId="5059E6DD" w:rsidR="007468D0" w:rsidRPr="007468D0" w:rsidRDefault="007468D0" w:rsidP="007468D0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FA9855" w14:textId="5FB2CBDE" w:rsidR="007468D0" w:rsidRPr="007468D0" w:rsidRDefault="007468D0" w:rsidP="007468D0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43FF6E" w14:textId="70AAFB7F" w:rsidR="007468D0" w:rsidRPr="007468D0" w:rsidRDefault="007468D0" w:rsidP="007468D0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7F1D7D" w14:textId="52831A21" w:rsidR="007468D0" w:rsidRPr="007468D0" w:rsidRDefault="007468D0" w:rsidP="007468D0">
      <w:pPr>
        <w:jc w:val="center"/>
        <w:rPr>
          <w:rFonts w:ascii="Times New Roman" w:hAnsi="Times New Roman" w:cs="Times New Roman"/>
          <w:b/>
          <w:bCs/>
          <w:color w:val="1F497D" w:themeColor="text2"/>
          <w:sz w:val="36"/>
          <w:szCs w:val="36"/>
        </w:rPr>
      </w:pPr>
      <w:r w:rsidRPr="007468D0">
        <w:rPr>
          <w:rFonts w:ascii="Times New Roman" w:hAnsi="Times New Roman" w:cs="Times New Roman"/>
          <w:b/>
          <w:bCs/>
          <w:color w:val="1F497D" w:themeColor="text2"/>
          <w:sz w:val="36"/>
          <w:szCs w:val="36"/>
        </w:rPr>
        <w:t>TEAM</w:t>
      </w:r>
      <w:r>
        <w:rPr>
          <w:rFonts w:ascii="Times New Roman" w:hAnsi="Times New Roman" w:cs="Times New Roman"/>
          <w:b/>
          <w:bCs/>
          <w:color w:val="1F497D" w:themeColor="text2"/>
          <w:sz w:val="36"/>
          <w:szCs w:val="36"/>
        </w:rPr>
        <w:t xml:space="preserve"> - LAMDA</w:t>
      </w:r>
    </w:p>
    <w:p w14:paraId="307C84E7" w14:textId="059F79E0" w:rsidR="007468D0" w:rsidRDefault="007468D0" w:rsidP="00F12291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468D0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0802270B" wp14:editId="26F3D1AC">
            <wp:extent cx="1385888" cy="1195035"/>
            <wp:effectExtent l="0" t="0" r="5080" b="5715"/>
            <wp:docPr id="6" name="Picture 6" descr="A picture containing person, indoor, suit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person, indoor, suit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415" cy="1202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68D0">
        <w:rPr>
          <w:rFonts w:ascii="Times New Roman" w:hAnsi="Times New Roman" w:cs="Times New Roman"/>
          <w:color w:val="000000" w:themeColor="text1"/>
          <w:sz w:val="24"/>
          <w:szCs w:val="24"/>
        </w:rPr>
        <w:t> </w:t>
      </w:r>
      <w:r w:rsidRPr="007468D0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4DA593BF" wp14:editId="0607F935">
            <wp:extent cx="1388547" cy="1185862"/>
            <wp:effectExtent l="0" t="0" r="2540" b="0"/>
            <wp:docPr id="17" name="Picture 17" descr="A person in a s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erson in a su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836" cy="120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68D0">
        <w:rPr>
          <w:rFonts w:ascii="Times New Roman" w:hAnsi="Times New Roman" w:cs="Times New Roman"/>
          <w:color w:val="000000" w:themeColor="text1"/>
          <w:sz w:val="24"/>
          <w:szCs w:val="24"/>
        </w:rPr>
        <w:t>  </w:t>
      </w:r>
      <w:r w:rsidRPr="007468D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8C4577C" wp14:editId="65E75108">
            <wp:extent cx="1391821" cy="1200150"/>
            <wp:effectExtent l="0" t="0" r="0" b="0"/>
            <wp:docPr id="19" name="Picture 19" descr="A person in a suit and t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erson in a suit and ti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3051" cy="1227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68D0">
        <w:rPr>
          <w:rFonts w:ascii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0B796521" wp14:editId="1138F5C2">
            <wp:extent cx="1422602" cy="1209675"/>
            <wp:effectExtent l="0" t="0" r="6350" b="0"/>
            <wp:docPr id="18" name="Picture 18" descr="A person in a suit and t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erson in a suit and ti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83" cy="123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96150" w14:textId="52133C79" w:rsidR="00D55AE5" w:rsidRDefault="00F12291" w:rsidP="007468D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809789" wp14:editId="1760E7FA">
                <wp:simplePos x="0" y="0"/>
                <wp:positionH relativeFrom="column">
                  <wp:posOffset>309563</wp:posOffset>
                </wp:positionH>
                <wp:positionV relativeFrom="paragraph">
                  <wp:posOffset>24130</wp:posOffset>
                </wp:positionV>
                <wp:extent cx="1133475" cy="457200"/>
                <wp:effectExtent l="0" t="0" r="28575" b="1905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457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0DEA26" w14:textId="52EDA796" w:rsidR="007468D0" w:rsidRDefault="007468D0" w:rsidP="007468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rujana Talla</w:t>
                            </w:r>
                          </w:p>
                          <w:p w14:paraId="02431750" w14:textId="62E2082A" w:rsidR="007468D0" w:rsidRDefault="007468D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  <w:p w14:paraId="05E9C77D" w14:textId="7496A966" w:rsidR="007468D0" w:rsidRPr="007468D0" w:rsidRDefault="007468D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809789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24.4pt;margin-top:1.9pt;width:89.25pt;height:36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" fillcolor="white [3201]" strokecolor="#4f81bd [3204]" strokeweight="1pt">
                <v:textbox>
                  <w:txbxContent>
                    <w:p w14:paraId="650DEA26" w14:textId="52EDA796" w:rsidR="007468D0" w:rsidRDefault="007468D0" w:rsidP="007468D0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rujana Talla</w:t>
                      </w:r>
                    </w:p>
                    <w:p w14:paraId="02431750" w14:textId="62E2082A" w:rsidR="007468D0" w:rsidRDefault="007468D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</w:p>
                    <w:p w14:paraId="05E9C77D" w14:textId="7496A966" w:rsidR="007468D0" w:rsidRPr="007468D0" w:rsidRDefault="007468D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A3E53F0" wp14:editId="1B3DDC11">
                <wp:simplePos x="0" y="0"/>
                <wp:positionH relativeFrom="column">
                  <wp:posOffset>1728788</wp:posOffset>
                </wp:positionH>
                <wp:positionV relativeFrom="paragraph">
                  <wp:posOffset>24448</wp:posOffset>
                </wp:positionV>
                <wp:extent cx="1133475" cy="561658"/>
                <wp:effectExtent l="0" t="0" r="28575" b="1016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56165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F81B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425A236" w14:textId="7213CFC5" w:rsidR="007468D0" w:rsidRDefault="007468D0" w:rsidP="007468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owtham Bhupathiraju</w:t>
                            </w:r>
                          </w:p>
                          <w:p w14:paraId="02CCACF7" w14:textId="77777777" w:rsidR="007468D0" w:rsidRDefault="007468D0" w:rsidP="007468D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  <w:p w14:paraId="01142DD1" w14:textId="77777777" w:rsidR="007468D0" w:rsidRPr="007468D0" w:rsidRDefault="007468D0" w:rsidP="007468D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E53F0" id="Text Box 36" o:spid="_x0000_s1027" type="#_x0000_t202" style="position:absolute;margin-left:136.15pt;margin-top:1.95pt;width:89.25pt;height:44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" fillcolor="window" strokecolor="#4f81bd" strokeweight="1pt">
                <v:textbox>
                  <w:txbxContent>
                    <w:p w14:paraId="1425A236" w14:textId="7213CFC5" w:rsidR="007468D0" w:rsidRDefault="007468D0" w:rsidP="007468D0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owtham Bhupathiraju</w:t>
                      </w:r>
                    </w:p>
                    <w:p w14:paraId="02CCACF7" w14:textId="77777777" w:rsidR="007468D0" w:rsidRDefault="007468D0" w:rsidP="007468D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</w:p>
                    <w:p w14:paraId="01142DD1" w14:textId="77777777" w:rsidR="007468D0" w:rsidRPr="007468D0" w:rsidRDefault="007468D0" w:rsidP="007468D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4E981B1" wp14:editId="096D30EC">
                <wp:simplePos x="0" y="0"/>
                <wp:positionH relativeFrom="column">
                  <wp:posOffset>4672012</wp:posOffset>
                </wp:positionH>
                <wp:positionV relativeFrom="paragraph">
                  <wp:posOffset>24130</wp:posOffset>
                </wp:positionV>
                <wp:extent cx="1133475" cy="561975"/>
                <wp:effectExtent l="0" t="0" r="28575" b="285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5619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F81B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0D0F8BC" w14:textId="53874B59" w:rsidR="00D55AE5" w:rsidRDefault="00D55AE5" w:rsidP="00D55AE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djo Opoku Botchway</w:t>
                            </w:r>
                          </w:p>
                          <w:p w14:paraId="537E7A87" w14:textId="1F973929" w:rsidR="007468D0" w:rsidRPr="007468D0" w:rsidRDefault="007468D0" w:rsidP="00D55AE5">
                            <w:pPr>
                              <w:spacing w:line="240" w:lineRule="auto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981B1" id="Text Box 38" o:spid="_x0000_s1028" type="#_x0000_t202" style="position:absolute;margin-left:367.85pt;margin-top:1.9pt;width:89.25pt;height:44.25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" fillcolor="window" strokecolor="#4f81bd" strokeweight="1pt">
                <v:textbox>
                  <w:txbxContent>
                    <w:p w14:paraId="70D0F8BC" w14:textId="53874B59" w:rsidR="00D55AE5" w:rsidRDefault="00D55AE5" w:rsidP="00D55AE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djo Opoku Botchway</w:t>
                      </w:r>
                    </w:p>
                    <w:p w14:paraId="537E7A87" w14:textId="1F973929" w:rsidR="007468D0" w:rsidRPr="007468D0" w:rsidRDefault="007468D0" w:rsidP="00D55AE5">
                      <w:pPr>
                        <w:spacing w:line="240" w:lineRule="auto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5A651E7" wp14:editId="721E8BB7">
                <wp:simplePos x="0" y="0"/>
                <wp:positionH relativeFrom="column">
                  <wp:posOffset>3147695</wp:posOffset>
                </wp:positionH>
                <wp:positionV relativeFrom="paragraph">
                  <wp:posOffset>29210</wp:posOffset>
                </wp:positionV>
                <wp:extent cx="1133475" cy="557212"/>
                <wp:effectExtent l="0" t="0" r="28575" b="1460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55721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F81BD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30B4E24" w14:textId="1CE210B9" w:rsidR="007468D0" w:rsidRDefault="007468D0" w:rsidP="007468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veen</w:t>
                            </w:r>
                            <w:r w:rsidR="00D55AE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Kumar Rai</w:t>
                            </w:r>
                          </w:p>
                          <w:p w14:paraId="03C17DD8" w14:textId="77777777" w:rsidR="007468D0" w:rsidRDefault="007468D0" w:rsidP="007468D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  <w:p w14:paraId="310574E0" w14:textId="77777777" w:rsidR="007468D0" w:rsidRPr="007468D0" w:rsidRDefault="007468D0" w:rsidP="007468D0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651E7" id="Text Box 37" o:spid="_x0000_s1029" type="#_x0000_t202" style="position:absolute;margin-left:247.85pt;margin-top:2.3pt;width:89.25pt;height:43.85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" fillcolor="window" strokecolor="#4f81bd" strokeweight="1pt">
                <v:textbox>
                  <w:txbxContent>
                    <w:p w14:paraId="230B4E24" w14:textId="1CE210B9" w:rsidR="007468D0" w:rsidRDefault="007468D0" w:rsidP="007468D0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veen</w:t>
                      </w:r>
                      <w:r w:rsidR="00D55AE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Kumar Rai</w:t>
                      </w:r>
                    </w:p>
                    <w:p w14:paraId="03C17DD8" w14:textId="77777777" w:rsidR="007468D0" w:rsidRDefault="007468D0" w:rsidP="007468D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</w:p>
                    <w:p w14:paraId="310574E0" w14:textId="77777777" w:rsidR="007468D0" w:rsidRPr="007468D0" w:rsidRDefault="007468D0" w:rsidP="007468D0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08EF1E2" w14:textId="77777777" w:rsidR="00F12291" w:rsidRDefault="00F12291" w:rsidP="007468D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6BB3FD" w14:textId="73E4BE02" w:rsidR="00D55AE5" w:rsidRDefault="00D55AE5" w:rsidP="007468D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5A4F69" w14:textId="0A414F3B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C00000"/>
          <w:sz w:val="32"/>
          <w:szCs w:val="32"/>
          <w:u w:val="single"/>
        </w:rPr>
      </w:pPr>
      <w:r w:rsidRPr="00D55AE5">
        <w:rPr>
          <w:rFonts w:ascii="Times New Roman" w:hAnsi="Times New Roman" w:cs="Times New Roman"/>
          <w:b/>
          <w:bCs/>
          <w:color w:val="C00000"/>
          <w:sz w:val="32"/>
          <w:szCs w:val="32"/>
          <w:u w:val="single"/>
        </w:rPr>
        <w:t>Business Problem</w:t>
      </w:r>
    </w:p>
    <w:p w14:paraId="756507DD" w14:textId="422F9089" w:rsidR="003C0E56" w:rsidRPr="003C0E56" w:rsidRDefault="003C0E56" w:rsidP="00F45D25">
      <w:pPr>
        <w:shd w:val="clear" w:color="auto" w:fill="FFFFFF"/>
        <w:spacing w:before="0" w:after="0" w:line="360" w:lineRule="auto"/>
        <w:ind w:left="720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3C0E56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We are given the dataset of XYZ bank’s direct marketing campaign. We have to work on the following problems:</w:t>
      </w:r>
    </w:p>
    <w:p w14:paraId="3FEB9688" w14:textId="77777777" w:rsidR="003C0E56" w:rsidRPr="003C0E56" w:rsidRDefault="003C0E56" w:rsidP="00F45D25">
      <w:pPr>
        <w:numPr>
          <w:ilvl w:val="1"/>
          <w:numId w:val="20"/>
        </w:numPr>
        <w:shd w:val="clear" w:color="auto" w:fill="FFFFFF"/>
        <w:spacing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3C0E56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The objective of the classification is to identify clients who will subscribe (yes/no) for a term deposit. (Variable y: Target function).</w:t>
      </w:r>
    </w:p>
    <w:p w14:paraId="4BFAB2F3" w14:textId="7FAD1B57" w:rsidR="003C0E56" w:rsidRPr="003C0E56" w:rsidRDefault="003C0E56" w:rsidP="00F45D25">
      <w:pPr>
        <w:numPr>
          <w:ilvl w:val="1"/>
          <w:numId w:val="20"/>
        </w:numPr>
        <w:shd w:val="clear" w:color="auto" w:fill="FFFFFF"/>
        <w:spacing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3C0E56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 xml:space="preserve">The Bank wants us to conduct Exploratory Data Analysis (EDA) to identify relationships, </w:t>
      </w:r>
      <w:r w:rsidR="00F40461" w:rsidRPr="00F45D25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 xml:space="preserve">and </w:t>
      </w:r>
      <w:r w:rsidRPr="003C0E56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trends in data. For example correlations, bivariate analysis of target versus input variables, facts, univariate patterns, missing data</w:t>
      </w:r>
      <w:r w:rsidR="00F40461" w:rsidRPr="00F45D25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.</w:t>
      </w:r>
    </w:p>
    <w:p w14:paraId="6BB0026B" w14:textId="77777777" w:rsidR="003C0E56" w:rsidRPr="003C0E56" w:rsidRDefault="003C0E56" w:rsidP="00F45D25">
      <w:pPr>
        <w:numPr>
          <w:ilvl w:val="1"/>
          <w:numId w:val="20"/>
        </w:numPr>
        <w:shd w:val="clear" w:color="auto" w:fill="FFFFFF"/>
        <w:spacing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3C0E56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Prescriptive recommendations</w:t>
      </w:r>
    </w:p>
    <w:p w14:paraId="63ADFF4F" w14:textId="77777777" w:rsidR="003C0E56" w:rsidRPr="00F45D25" w:rsidRDefault="003C0E56" w:rsidP="00F45D25">
      <w:pPr>
        <w:numPr>
          <w:ilvl w:val="1"/>
          <w:numId w:val="20"/>
        </w:numPr>
        <w:shd w:val="clear" w:color="auto" w:fill="FFFFFF"/>
        <w:spacing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3C0E56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K-means Clustering</w:t>
      </w:r>
      <w:r w:rsidRPr="00F45D25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.</w:t>
      </w:r>
    </w:p>
    <w:p w14:paraId="40AEC0E0" w14:textId="2879CCAE" w:rsidR="003C0E56" w:rsidRPr="003C0E56" w:rsidRDefault="003C0E56" w:rsidP="00F45D25">
      <w:pPr>
        <w:numPr>
          <w:ilvl w:val="1"/>
          <w:numId w:val="20"/>
        </w:numPr>
        <w:shd w:val="clear" w:color="auto" w:fill="FFFFFF"/>
        <w:spacing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3C0E56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Compare more than four different supervised algorithms</w:t>
      </w:r>
    </w:p>
    <w:p w14:paraId="068934B2" w14:textId="58B75539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C00000"/>
          <w:sz w:val="32"/>
          <w:szCs w:val="32"/>
          <w:u w:val="single"/>
        </w:rPr>
      </w:pPr>
    </w:p>
    <w:p w14:paraId="0C4D4D44" w14:textId="24F43F40" w:rsidR="00D55AE5" w:rsidRPr="00D55AE5" w:rsidRDefault="00D55AE5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</w:pPr>
      <w:r w:rsidRPr="00D55AE5"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  <w:t>Dataset Information:</w:t>
      </w:r>
    </w:p>
    <w:p w14:paraId="3A7A4404" w14:textId="77777777" w:rsidR="00F45D25" w:rsidRPr="00F45D25" w:rsidRDefault="00F45D25" w:rsidP="00F45D25">
      <w:pPr>
        <w:numPr>
          <w:ilvl w:val="0"/>
          <w:numId w:val="21"/>
        </w:numPr>
        <w:shd w:val="clear" w:color="auto" w:fill="FFFFFF"/>
        <w:spacing w:beforeAutospacing="1" w:after="100" w:afterAutospacing="1" w:line="360" w:lineRule="auto"/>
        <w:ind w:left="840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  <w:tab/>
      </w:r>
      <w:r w:rsidRPr="00F45D25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Data is about an XYZ bank’s direct marketing campaign. Marketing campaigns were driven by telephone calls.</w:t>
      </w:r>
    </w:p>
    <w:p w14:paraId="7F90159B" w14:textId="77777777" w:rsidR="00F45D25" w:rsidRPr="00F45D25" w:rsidRDefault="00F45D25" w:rsidP="00F45D25">
      <w:pPr>
        <w:numPr>
          <w:ilvl w:val="0"/>
          <w:numId w:val="21"/>
        </w:numPr>
        <w:shd w:val="clear" w:color="auto" w:fill="FFFFFF"/>
        <w:spacing w:beforeAutospacing="1" w:after="100" w:afterAutospacing="1" w:line="360" w:lineRule="auto"/>
        <w:ind w:left="840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F45D25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Data Set In many cases, more than one contact for the same client was required., in order to access if the product (deposit) would be ('yes') or not ('no') subscribed</w:t>
      </w:r>
    </w:p>
    <w:p w14:paraId="5599D870" w14:textId="77777777" w:rsidR="00F45D25" w:rsidRPr="00F45D25" w:rsidRDefault="00F45D25" w:rsidP="00F45D25">
      <w:pPr>
        <w:numPr>
          <w:ilvl w:val="0"/>
          <w:numId w:val="21"/>
        </w:numPr>
        <w:shd w:val="clear" w:color="auto" w:fill="FFFFFF"/>
        <w:spacing w:beforeAutospacing="1" w:after="100" w:afterAutospacing="1" w:line="360" w:lineRule="auto"/>
        <w:ind w:left="840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F45D25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The purpose of the classification is to forecast whether the customer will signup (yes/no) a term deposit (variable y).</w:t>
      </w:r>
    </w:p>
    <w:p w14:paraId="492B3EA9" w14:textId="4651000B" w:rsidR="00D55AE5" w:rsidRPr="00F45D25" w:rsidRDefault="00F45D25" w:rsidP="00D55AE5">
      <w:pPr>
        <w:numPr>
          <w:ilvl w:val="0"/>
          <w:numId w:val="21"/>
        </w:numPr>
        <w:shd w:val="clear" w:color="auto" w:fill="FFFFFF"/>
        <w:spacing w:beforeAutospacing="1" w:after="100" w:afterAutospacing="1" w:line="360" w:lineRule="auto"/>
        <w:ind w:left="840"/>
        <w:jc w:val="both"/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</w:pPr>
      <w:r w:rsidRPr="00F45D25">
        <w:rPr>
          <w:rFonts w:ascii="Times New Roman" w:eastAsia="Times New Roman" w:hAnsi="Times New Roman" w:cs="Times New Roman"/>
          <w:color w:val="242424"/>
          <w:sz w:val="24"/>
          <w:szCs w:val="24"/>
          <w:lang w:val="en-IN" w:eastAsia="en-IN"/>
        </w:rPr>
        <w:t>The dataset: XYZ_Bank_Deposit_Data_Classification.csv, 20 entries/columns, sorted by date between May 2008 and November 2010.</w:t>
      </w:r>
    </w:p>
    <w:p w14:paraId="4B3A5D04" w14:textId="77777777" w:rsidR="00664DA6" w:rsidRDefault="00664DA6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</w:pPr>
    </w:p>
    <w:p w14:paraId="79800FCB" w14:textId="77777777" w:rsidR="00664DA6" w:rsidRDefault="00664DA6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</w:pPr>
    </w:p>
    <w:p w14:paraId="0C07F295" w14:textId="77777777" w:rsidR="00664DA6" w:rsidRDefault="00664DA6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</w:pPr>
    </w:p>
    <w:p w14:paraId="0758BE49" w14:textId="77777777" w:rsidR="00664DA6" w:rsidRDefault="00664DA6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</w:pPr>
    </w:p>
    <w:p w14:paraId="02303351" w14:textId="77777777" w:rsidR="00664DA6" w:rsidRDefault="00664DA6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</w:pPr>
    </w:p>
    <w:p w14:paraId="1A389AF2" w14:textId="739F55D4" w:rsidR="00D55AE5" w:rsidRPr="00D55AE5" w:rsidRDefault="00D55AE5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</w:pPr>
      <w:r w:rsidRPr="00D55AE5">
        <w:rPr>
          <w:rFonts w:ascii="Times New Roman" w:hAnsi="Times New Roman" w:cs="Times New Roman"/>
          <w:b/>
          <w:bCs/>
          <w:color w:val="17365D" w:themeColor="text2" w:themeShade="BF"/>
          <w:sz w:val="28"/>
          <w:szCs w:val="28"/>
          <w:u w:val="single"/>
        </w:rPr>
        <w:t>Our Approach:</w:t>
      </w:r>
    </w:p>
    <w:p w14:paraId="42ACADAC" w14:textId="0E8A7572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Exploratory Data Analysis</w:t>
      </w:r>
    </w:p>
    <w:p w14:paraId="5A68D249" w14:textId="5F99F703" w:rsidR="00956541" w:rsidRPr="005B5B16" w:rsidRDefault="005B5B16" w:rsidP="005B5B16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the </w:t>
      </w:r>
      <w:r w:rsidR="00A03B86">
        <w:rPr>
          <w:rFonts w:ascii="Times New Roman" w:hAnsi="Times New Roman" w:cs="Times New Roman"/>
          <w:sz w:val="24"/>
          <w:szCs w:val="24"/>
        </w:rPr>
        <w:t>d</w:t>
      </w:r>
      <w:r w:rsidR="00D902C7">
        <w:rPr>
          <w:rFonts w:ascii="Times New Roman" w:hAnsi="Times New Roman" w:cs="Times New Roman"/>
          <w:sz w:val="24"/>
          <w:szCs w:val="24"/>
        </w:rPr>
        <w:t xml:space="preserve">ata </w:t>
      </w:r>
    </w:p>
    <w:p w14:paraId="2E3076CF" w14:textId="2CA2133C" w:rsidR="001D6A1D" w:rsidRDefault="001D6A1D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1D6A1D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60C8B4F8" wp14:editId="7FBF002B">
            <wp:extent cx="6137910" cy="1368425"/>
            <wp:effectExtent l="0" t="0" r="0" b="317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A9527" w14:textId="0FBDD0DB" w:rsidR="00D902C7" w:rsidRPr="00D902C7" w:rsidRDefault="00D902C7" w:rsidP="00D902C7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name the columns</w:t>
      </w:r>
    </w:p>
    <w:p w14:paraId="00178B29" w14:textId="34D9CD40" w:rsidR="00471BB8" w:rsidRDefault="00471BB8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471BB8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22A3F076" wp14:editId="051D2ED8">
            <wp:extent cx="6137910" cy="111315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C2423" w14:textId="667C85A4" w:rsidR="00D902C7" w:rsidRPr="00D902C7" w:rsidRDefault="00BA631A" w:rsidP="00D902C7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s the Data</w:t>
      </w:r>
      <w:r w:rsidR="00AD3A7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ame</w:t>
      </w:r>
    </w:p>
    <w:p w14:paraId="46EE44DF" w14:textId="77777777" w:rsidR="001D6A1D" w:rsidRDefault="001D6A1D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041DB3F2" w14:textId="27D3BA2F" w:rsidR="009911D0" w:rsidRDefault="0031087D" w:rsidP="00BA631A">
      <w:pPr>
        <w:jc w:val="center"/>
      </w:pPr>
      <w:r w:rsidRPr="0031087D">
        <w:drawing>
          <wp:inline distT="0" distB="0" distL="0" distR="0" wp14:anchorId="009A7113" wp14:editId="1AAA6973">
            <wp:extent cx="5971223" cy="232337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6236" cy="232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CC5D5" w14:textId="77777777" w:rsidR="00BA631A" w:rsidRDefault="00BA631A" w:rsidP="00BA631A">
      <w:pPr>
        <w:jc w:val="center"/>
      </w:pPr>
    </w:p>
    <w:p w14:paraId="4B9FFE08" w14:textId="77777777" w:rsidR="00BA631A" w:rsidRDefault="00BA631A" w:rsidP="00BA631A">
      <w:pPr>
        <w:jc w:val="center"/>
      </w:pPr>
    </w:p>
    <w:p w14:paraId="41B1A4BC" w14:textId="77777777" w:rsidR="00BA631A" w:rsidRDefault="00BA631A" w:rsidP="00BA631A">
      <w:pPr>
        <w:jc w:val="center"/>
      </w:pPr>
    </w:p>
    <w:p w14:paraId="4EDCB8B8" w14:textId="2DEA8B2E" w:rsidR="00BA631A" w:rsidRPr="00BA631A" w:rsidRDefault="00BA631A" w:rsidP="00BA631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mmary Statistics:</w:t>
      </w:r>
    </w:p>
    <w:p w14:paraId="4B32DFC8" w14:textId="0894667E" w:rsidR="00F05059" w:rsidRDefault="00F05059" w:rsidP="00AD3A79">
      <w:pPr>
        <w:jc w:val="center"/>
      </w:pPr>
      <w:r w:rsidRPr="00F05059">
        <w:drawing>
          <wp:inline distT="0" distB="0" distL="0" distR="0" wp14:anchorId="402CA533" wp14:editId="340714CA">
            <wp:extent cx="5147310" cy="3215338"/>
            <wp:effectExtent l="0" t="0" r="0" b="4445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6785" cy="3221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D2958" w14:textId="564A1DB8" w:rsidR="00BA631A" w:rsidRPr="00AD3A79" w:rsidRDefault="00AD3A79" w:rsidP="057DCBD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hema:</w:t>
      </w:r>
    </w:p>
    <w:p w14:paraId="0E8E2104" w14:textId="0A110335" w:rsidR="000508EF" w:rsidRDefault="000508EF" w:rsidP="00AD3A79">
      <w:pPr>
        <w:jc w:val="center"/>
      </w:pPr>
      <w:r w:rsidRPr="00E32965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49B4B9DB" wp14:editId="0F370823">
            <wp:extent cx="3586798" cy="3030226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89886" cy="30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CA3D5" w14:textId="77777777" w:rsidR="00F27B86" w:rsidRDefault="00F27B86" w:rsidP="00AD3A79">
      <w:pPr>
        <w:jc w:val="center"/>
      </w:pPr>
    </w:p>
    <w:p w14:paraId="1924C960" w14:textId="77777777" w:rsidR="00F27B86" w:rsidRDefault="00F27B86" w:rsidP="00AD3A79">
      <w:pPr>
        <w:jc w:val="center"/>
      </w:pPr>
    </w:p>
    <w:p w14:paraId="56202181" w14:textId="77777777" w:rsidR="00F27B86" w:rsidRDefault="00F27B86" w:rsidP="00AD3A79">
      <w:pPr>
        <w:jc w:val="center"/>
      </w:pPr>
    </w:p>
    <w:p w14:paraId="243EED5E" w14:textId="6C75B5AD" w:rsidR="00F27B86" w:rsidRPr="00AD3A79" w:rsidRDefault="00F27B86" w:rsidP="00F27B8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ssing Data:</w:t>
      </w:r>
    </w:p>
    <w:p w14:paraId="35B60DDF" w14:textId="6262AB19" w:rsidR="00F27B86" w:rsidRDefault="00351A4E" w:rsidP="00351A4E">
      <w:pPr>
        <w:pStyle w:val="ListParagraph"/>
        <w:numPr>
          <w:ilvl w:val="0"/>
          <w:numId w:val="23"/>
        </w:numPr>
      </w:pPr>
      <w:r>
        <w:rPr>
          <w:rFonts w:ascii="Times New Roman" w:hAnsi="Times New Roman" w:cs="Times New Roman"/>
          <w:sz w:val="24"/>
          <w:szCs w:val="24"/>
        </w:rPr>
        <w:t>We did not find any missing values in the data</w:t>
      </w:r>
    </w:p>
    <w:p w14:paraId="6A372E42" w14:textId="7B74F2C7" w:rsidR="00567278" w:rsidRDefault="00567278" w:rsidP="00351A4E">
      <w:pPr>
        <w:jc w:val="center"/>
      </w:pPr>
      <w:r w:rsidRPr="00567278">
        <w:drawing>
          <wp:inline distT="0" distB="0" distL="0" distR="0" wp14:anchorId="5092B4A1" wp14:editId="728DF5A7">
            <wp:extent cx="4639079" cy="2665095"/>
            <wp:effectExtent l="0" t="0" r="9525" b="190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40660" cy="2666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D3986" w14:textId="111EC37E" w:rsidR="00351A4E" w:rsidRDefault="00351A4E" w:rsidP="00351A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umeric Features:</w:t>
      </w:r>
    </w:p>
    <w:p w14:paraId="48E5AF45" w14:textId="2256D469" w:rsidR="00351A4E" w:rsidRPr="00351A4E" w:rsidRDefault="00351A4E" w:rsidP="00351A4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a total of 10 numeric variables in the data set</w:t>
      </w:r>
    </w:p>
    <w:p w14:paraId="1E95FE78" w14:textId="24779892" w:rsidR="00FC2C33" w:rsidRDefault="00FF017C" w:rsidP="003C25E9">
      <w:pPr>
        <w:jc w:val="center"/>
      </w:pPr>
      <w:r w:rsidRPr="00FF017C">
        <w:drawing>
          <wp:inline distT="0" distB="0" distL="0" distR="0" wp14:anchorId="1B24EBFD" wp14:editId="0D25B2FC">
            <wp:extent cx="5589270" cy="2854194"/>
            <wp:effectExtent l="0" t="0" r="0" b="381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92423" cy="285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0DB77" w14:textId="77777777" w:rsidR="003C25E9" w:rsidRDefault="003C25E9" w:rsidP="003C25E9">
      <w:pPr>
        <w:jc w:val="center"/>
      </w:pPr>
    </w:p>
    <w:p w14:paraId="5E09BF7E" w14:textId="77777777" w:rsidR="003C25E9" w:rsidRDefault="003C25E9" w:rsidP="003C25E9">
      <w:pPr>
        <w:jc w:val="center"/>
      </w:pPr>
    </w:p>
    <w:p w14:paraId="35816E6A" w14:textId="77777777" w:rsidR="003C25E9" w:rsidRDefault="003C25E9" w:rsidP="003C25E9">
      <w:pPr>
        <w:jc w:val="center"/>
      </w:pPr>
    </w:p>
    <w:p w14:paraId="5822F637" w14:textId="77777777" w:rsidR="003C25E9" w:rsidRDefault="003C25E9" w:rsidP="003C25E9">
      <w:pPr>
        <w:jc w:val="center"/>
      </w:pPr>
    </w:p>
    <w:p w14:paraId="20B28691" w14:textId="5D3DF3A3" w:rsidR="003C25E9" w:rsidRPr="00552DD2" w:rsidRDefault="008438E8" w:rsidP="008438E8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552DD2">
        <w:rPr>
          <w:rFonts w:ascii="Times New Roman" w:hAnsi="Times New Roman" w:cs="Times New Roman"/>
          <w:sz w:val="24"/>
          <w:szCs w:val="24"/>
          <w:u w:val="single"/>
        </w:rPr>
        <w:t xml:space="preserve">Univariate </w:t>
      </w:r>
      <w:r w:rsidR="00BE0CD4" w:rsidRPr="00552DD2">
        <w:rPr>
          <w:rFonts w:ascii="Times New Roman" w:hAnsi="Times New Roman" w:cs="Times New Roman"/>
          <w:sz w:val="24"/>
          <w:szCs w:val="24"/>
          <w:u w:val="single"/>
        </w:rPr>
        <w:t>Patterns of the Numeric variables</w:t>
      </w:r>
    </w:p>
    <w:p w14:paraId="1E100C45" w14:textId="51078C2C" w:rsidR="00FD5ED1" w:rsidRPr="008438E8" w:rsidRDefault="00FD5ED1" w:rsidP="00FD5ED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patterns we can observe that the is not normal distribution of these </w:t>
      </w:r>
      <w:r w:rsidR="00A128B4">
        <w:rPr>
          <w:rFonts w:ascii="Times New Roman" w:hAnsi="Times New Roman" w:cs="Times New Roman"/>
          <w:sz w:val="24"/>
          <w:szCs w:val="24"/>
        </w:rPr>
        <w:t xml:space="preserve">variables. Most of them are </w:t>
      </w:r>
      <w:r w:rsidR="008A6621">
        <w:rPr>
          <w:rFonts w:ascii="Times New Roman" w:hAnsi="Times New Roman" w:cs="Times New Roman"/>
          <w:sz w:val="24"/>
          <w:szCs w:val="24"/>
        </w:rPr>
        <w:t>skewed to the left and we can also see few BiModal distributions</w:t>
      </w:r>
    </w:p>
    <w:p w14:paraId="3FEA0E9F" w14:textId="68BCA498" w:rsidR="00730BAC" w:rsidRDefault="00730BAC" w:rsidP="009911D0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14C4736B" w14:textId="540D7E90" w:rsidR="00AB258A" w:rsidRDefault="3023D5F4" w:rsidP="0046615F">
      <w:pPr>
        <w:jc w:val="center"/>
      </w:pPr>
      <w:r>
        <w:rPr>
          <w:noProof/>
        </w:rPr>
        <w:drawing>
          <wp:inline distT="0" distB="0" distL="0" distR="0" wp14:anchorId="4B33ABA7" wp14:editId="2D11DD45">
            <wp:extent cx="4572000" cy="2657475"/>
            <wp:effectExtent l="0" t="0" r="0" b="0"/>
            <wp:docPr id="323718248" name="Picture 323718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055AA" w14:textId="2D72C1ED" w:rsidR="008A6621" w:rsidRPr="008A6621" w:rsidRDefault="008A6621" w:rsidP="008A6621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lations between Numeric Features</w:t>
      </w:r>
    </w:p>
    <w:p w14:paraId="6346A301" w14:textId="5D43BF5D" w:rsidR="00832481" w:rsidRDefault="00832481" w:rsidP="008A6621">
      <w:pPr>
        <w:jc w:val="center"/>
      </w:pPr>
      <w:r w:rsidRPr="008221D6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B11285B" wp14:editId="7C7E2949">
            <wp:extent cx="6137910" cy="3317875"/>
            <wp:effectExtent l="0" t="0" r="0" b="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53937" w14:textId="41D48F2E" w:rsidR="002F4C07" w:rsidRDefault="005E5119" w:rsidP="002F4C07">
      <w:pPr>
        <w:pStyle w:val="ListParagraph"/>
        <w:numPr>
          <w:ilvl w:val="0"/>
          <w:numId w:val="23"/>
        </w:numPr>
      </w:pPr>
      <w:r>
        <w:t xml:space="preserve">The variables </w:t>
      </w:r>
      <w:r w:rsidR="005F6E81">
        <w:t>emp_var_rate and euribo</w:t>
      </w:r>
      <w:r w:rsidR="007E23D0">
        <w:t xml:space="preserve">r3m have the </w:t>
      </w:r>
      <w:r w:rsidR="00CE493B">
        <w:t xml:space="preserve">highest correlation. </w:t>
      </w:r>
    </w:p>
    <w:p w14:paraId="78FA94D4" w14:textId="77777777" w:rsidR="008A6621" w:rsidRDefault="008A6621" w:rsidP="008A6621">
      <w:pPr>
        <w:jc w:val="center"/>
      </w:pPr>
    </w:p>
    <w:p w14:paraId="6D6F3431" w14:textId="7EFD4B52" w:rsidR="008A6621" w:rsidRDefault="008A6621" w:rsidP="008A662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tegorical Features:</w:t>
      </w:r>
    </w:p>
    <w:p w14:paraId="07F21729" w14:textId="4D0C8EDC" w:rsidR="008A6621" w:rsidRPr="00552DD2" w:rsidRDefault="003B0D0E" w:rsidP="008A6621">
      <w:pPr>
        <w:pStyle w:val="ListParagraph"/>
        <w:numPr>
          <w:ilvl w:val="0"/>
          <w:numId w:val="23"/>
        </w:numPr>
      </w:pPr>
      <w:r>
        <w:rPr>
          <w:rFonts w:ascii="Times New Roman" w:hAnsi="Times New Roman" w:cs="Times New Roman"/>
          <w:sz w:val="24"/>
          <w:szCs w:val="24"/>
        </w:rPr>
        <w:t xml:space="preserve">We have a total of 11 categorical variables of which y is the </w:t>
      </w:r>
      <w:r w:rsidR="00F20540">
        <w:rPr>
          <w:rFonts w:ascii="Times New Roman" w:hAnsi="Times New Roman" w:cs="Times New Roman"/>
          <w:sz w:val="24"/>
          <w:szCs w:val="24"/>
        </w:rPr>
        <w:t>target variable</w:t>
      </w:r>
    </w:p>
    <w:p w14:paraId="1B2104C9" w14:textId="56E08829" w:rsidR="00552DD2" w:rsidRDefault="00552DD2" w:rsidP="008A6621">
      <w:pPr>
        <w:pStyle w:val="ListParagraph"/>
        <w:numPr>
          <w:ilvl w:val="0"/>
          <w:numId w:val="23"/>
        </w:numPr>
      </w:pPr>
      <w:r>
        <w:rPr>
          <w:rFonts w:ascii="Times New Roman" w:hAnsi="Times New Roman" w:cs="Times New Roman"/>
          <w:sz w:val="24"/>
          <w:szCs w:val="24"/>
        </w:rPr>
        <w:t>Below snippet explains the distinct values in each of the categorical variable</w:t>
      </w:r>
    </w:p>
    <w:p w14:paraId="2A9AA3F6" w14:textId="77777777" w:rsidR="00CB13D5" w:rsidRDefault="00B80BB1" w:rsidP="009911D0">
      <w:pPr>
        <w:rPr>
          <w:noProof/>
        </w:rPr>
      </w:pPr>
      <w:r w:rsidRPr="00B80BB1">
        <w:drawing>
          <wp:inline distT="0" distB="0" distL="0" distR="0" wp14:anchorId="4F662DFB" wp14:editId="0220FFCC">
            <wp:extent cx="6137910" cy="1842770"/>
            <wp:effectExtent l="0" t="0" r="0" b="508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21D6" w:rsidRPr="008221D6">
        <w:rPr>
          <w:noProof/>
        </w:rPr>
        <w:t xml:space="preserve"> </w:t>
      </w:r>
    </w:p>
    <w:p w14:paraId="11EFCA33" w14:textId="48B62DF5" w:rsidR="00552DD2" w:rsidRPr="00552DD2" w:rsidRDefault="00552DD2" w:rsidP="00552DD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552DD2">
        <w:rPr>
          <w:rFonts w:ascii="Times New Roman" w:hAnsi="Times New Roman" w:cs="Times New Roman"/>
          <w:sz w:val="24"/>
          <w:szCs w:val="24"/>
          <w:u w:val="single"/>
        </w:rPr>
        <w:t xml:space="preserve">Univariate Patterns of the 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categorical </w:t>
      </w:r>
      <w:r w:rsidRPr="00552DD2">
        <w:rPr>
          <w:rFonts w:ascii="Times New Roman" w:hAnsi="Times New Roman" w:cs="Times New Roman"/>
          <w:sz w:val="24"/>
          <w:szCs w:val="24"/>
          <w:u w:val="single"/>
        </w:rPr>
        <w:t>variables</w:t>
      </w:r>
    </w:p>
    <w:p w14:paraId="39BA5AD3" w14:textId="77777777" w:rsidR="00552DD2" w:rsidRPr="00552DD2" w:rsidRDefault="00552DD2" w:rsidP="00552DD2">
      <w:pPr>
        <w:pStyle w:val="ListParagraph"/>
        <w:ind w:left="1440"/>
        <w:rPr>
          <w:rFonts w:ascii="Times New Roman" w:hAnsi="Times New Roman" w:cs="Times New Roman"/>
          <w:noProof/>
          <w:sz w:val="24"/>
          <w:szCs w:val="24"/>
        </w:rPr>
      </w:pPr>
    </w:p>
    <w:p w14:paraId="53B4F384" w14:textId="08FECA7E" w:rsidR="00832481" w:rsidRDefault="00832481" w:rsidP="009911D0">
      <w:pPr>
        <w:rPr>
          <w:noProof/>
        </w:rPr>
      </w:pPr>
      <w:r w:rsidRPr="001D3707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31AAE62B" wp14:editId="172319D2">
            <wp:extent cx="6137910" cy="957580"/>
            <wp:effectExtent l="0" t="0" r="0" b="0"/>
            <wp:docPr id="11" name="Picture 11" descr="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atte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B8C41" w14:textId="326087F2" w:rsidR="00C47904" w:rsidRDefault="00281498" w:rsidP="003F1EC8">
      <w:pPr>
        <w:jc w:val="center"/>
        <w:rPr>
          <w:noProof/>
        </w:rPr>
      </w:pPr>
      <w:r w:rsidRPr="00281498">
        <w:rPr>
          <w:noProof/>
        </w:rPr>
        <w:drawing>
          <wp:inline distT="0" distB="0" distL="0" distR="0" wp14:anchorId="16849111" wp14:editId="47EA0CD6">
            <wp:extent cx="2347912" cy="1277676"/>
            <wp:effectExtent l="0" t="0" r="0" b="0"/>
            <wp:docPr id="45" name="Picture 4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bar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54960" cy="1281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EC8" w:rsidRPr="003F1EC8">
        <w:rPr>
          <w:noProof/>
        </w:rPr>
        <w:drawing>
          <wp:inline distT="0" distB="0" distL="0" distR="0" wp14:anchorId="22F52680" wp14:editId="02F5FFBC">
            <wp:extent cx="2360556" cy="1280160"/>
            <wp:effectExtent l="0" t="0" r="1905" b="0"/>
            <wp:docPr id="51" name="Picture 5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bar char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85395" cy="129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C09CB" w14:textId="661220F5" w:rsidR="003F1EC8" w:rsidRDefault="008173B9" w:rsidP="003F1EC8">
      <w:pPr>
        <w:rPr>
          <w:noProof/>
        </w:rPr>
      </w:pPr>
      <w:r>
        <w:rPr>
          <w:noProof/>
        </w:rPr>
        <w:t xml:space="preserve">                        </w:t>
      </w:r>
      <w:r w:rsidRPr="008173B9">
        <w:rPr>
          <w:noProof/>
        </w:rPr>
        <w:drawing>
          <wp:inline distT="0" distB="0" distL="0" distR="0" wp14:anchorId="26F04EA2" wp14:editId="5DEC15DF">
            <wp:extent cx="2431114" cy="1328737"/>
            <wp:effectExtent l="0" t="0" r="7620" b="5080"/>
            <wp:docPr id="60" name="Picture 6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hart, bar 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48800" cy="133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3281" w:rsidRPr="007D3281">
        <w:rPr>
          <w:noProof/>
        </w:rPr>
        <w:t xml:space="preserve"> </w:t>
      </w:r>
      <w:r w:rsidR="007D3281" w:rsidRPr="007D3281">
        <w:rPr>
          <w:noProof/>
        </w:rPr>
        <w:drawing>
          <wp:inline distT="0" distB="0" distL="0" distR="0" wp14:anchorId="295AD210" wp14:editId="26B4D376">
            <wp:extent cx="2407418" cy="1309809"/>
            <wp:effectExtent l="0" t="0" r="0" b="5080"/>
            <wp:docPr id="61" name="Picture 6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Chart, bar 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26418" cy="1320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51DFB" w14:textId="77777777" w:rsidR="00EA4158" w:rsidRDefault="00EA4158" w:rsidP="003F1EC8">
      <w:pPr>
        <w:rPr>
          <w:noProof/>
        </w:rPr>
      </w:pPr>
    </w:p>
    <w:p w14:paraId="41EFE7BF" w14:textId="77777777" w:rsidR="00EA4158" w:rsidRDefault="00EA4158" w:rsidP="003F1EC8">
      <w:pPr>
        <w:rPr>
          <w:noProof/>
        </w:rPr>
      </w:pPr>
    </w:p>
    <w:p w14:paraId="5A889352" w14:textId="34A340D6" w:rsidR="00EA4158" w:rsidRDefault="00BC0024" w:rsidP="00961415">
      <w:pPr>
        <w:jc w:val="center"/>
        <w:rPr>
          <w:noProof/>
        </w:rPr>
      </w:pPr>
      <w:r w:rsidRPr="00BC0024">
        <w:rPr>
          <w:noProof/>
        </w:rPr>
        <w:drawing>
          <wp:inline distT="0" distB="0" distL="0" distR="0" wp14:anchorId="616C0E7E" wp14:editId="22352D0E">
            <wp:extent cx="2457720" cy="1343025"/>
            <wp:effectExtent l="0" t="0" r="0" b="0"/>
            <wp:docPr id="62" name="Picture 6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Chart, bar 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68530" cy="134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1415" w:rsidRPr="00961415">
        <w:rPr>
          <w:noProof/>
        </w:rPr>
        <w:drawing>
          <wp:inline distT="0" distB="0" distL="0" distR="0" wp14:anchorId="6521D502" wp14:editId="0443B5D4">
            <wp:extent cx="2491882" cy="1353185"/>
            <wp:effectExtent l="0" t="0" r="3810" b="0"/>
            <wp:docPr id="63" name="Picture 6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Chart, bar 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36087" cy="1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54017" w14:textId="7F8CF3D3" w:rsidR="00961415" w:rsidRDefault="00463E7B" w:rsidP="00E90C26">
      <w:pPr>
        <w:jc w:val="center"/>
        <w:rPr>
          <w:noProof/>
        </w:rPr>
      </w:pPr>
      <w:r w:rsidRPr="00463E7B">
        <w:rPr>
          <w:noProof/>
        </w:rPr>
        <w:drawing>
          <wp:inline distT="0" distB="0" distL="0" distR="0" wp14:anchorId="54B7E6FB" wp14:editId="5490F3AA">
            <wp:extent cx="2376487" cy="1298143"/>
            <wp:effectExtent l="0" t="0" r="5080" b="0"/>
            <wp:docPr id="323718208" name="Picture 32371820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18208" name="Picture 323718208" descr="Chart, bar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92389" cy="1306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0C26" w:rsidRPr="00E90C26">
        <w:rPr>
          <w:noProof/>
        </w:rPr>
        <w:drawing>
          <wp:inline distT="0" distB="0" distL="0" distR="0" wp14:anchorId="65902E89" wp14:editId="40F48487">
            <wp:extent cx="2393906" cy="1298742"/>
            <wp:effectExtent l="0" t="0" r="6985" b="0"/>
            <wp:docPr id="323718209" name="Picture 32371820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18209" name="Picture 323718209" descr="Chart, bar char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14413" cy="1309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3251F" w14:textId="1A6FE60A" w:rsidR="00E90C26" w:rsidRDefault="005F530A" w:rsidP="008F017E">
      <w:pPr>
        <w:jc w:val="center"/>
        <w:rPr>
          <w:noProof/>
        </w:rPr>
      </w:pPr>
      <w:r w:rsidRPr="005F530A">
        <w:rPr>
          <w:noProof/>
        </w:rPr>
        <w:drawing>
          <wp:inline distT="0" distB="0" distL="0" distR="0" wp14:anchorId="03F31860" wp14:editId="236A6DDD">
            <wp:extent cx="2322232" cy="1266825"/>
            <wp:effectExtent l="0" t="0" r="1905" b="0"/>
            <wp:docPr id="323718210" name="Picture 3237182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18210" name="Picture 323718210" descr="Chart, ba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42567" cy="127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017E" w:rsidRPr="008F017E">
        <w:rPr>
          <w:noProof/>
        </w:rPr>
        <w:drawing>
          <wp:inline distT="0" distB="0" distL="0" distR="0" wp14:anchorId="2B18AD3B" wp14:editId="504FA4BE">
            <wp:extent cx="2289493" cy="1251334"/>
            <wp:effectExtent l="0" t="0" r="0" b="6350"/>
            <wp:docPr id="323718211" name="Picture 32371821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18211" name="Picture 323718211" descr="Chart, bar char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17795" cy="1266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E6C9A" w14:textId="2BC9EB43" w:rsidR="008F017E" w:rsidRDefault="00272BA9" w:rsidP="008F017E">
      <w:pPr>
        <w:jc w:val="center"/>
        <w:rPr>
          <w:noProof/>
        </w:rPr>
      </w:pPr>
      <w:r w:rsidRPr="00272BA9">
        <w:rPr>
          <w:noProof/>
        </w:rPr>
        <w:drawing>
          <wp:inline distT="0" distB="0" distL="0" distR="0" wp14:anchorId="7C53389C" wp14:editId="2C4C74B2">
            <wp:extent cx="2304098" cy="1252642"/>
            <wp:effectExtent l="0" t="0" r="1270" b="5080"/>
            <wp:docPr id="323718212" name="Picture 32371821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18212" name="Picture 323718212" descr="Chart, bar char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324311" cy="126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77D9F" w14:textId="77777777" w:rsidR="00902EC4" w:rsidRDefault="00902EC4" w:rsidP="003F1EC8">
      <w:pPr>
        <w:rPr>
          <w:noProof/>
        </w:rPr>
      </w:pPr>
    </w:p>
    <w:p w14:paraId="4B1987FD" w14:textId="77777777" w:rsidR="007D3281" w:rsidRDefault="007D3281" w:rsidP="003F1EC8">
      <w:pPr>
        <w:rPr>
          <w:noProof/>
        </w:rPr>
      </w:pPr>
    </w:p>
    <w:p w14:paraId="42C8F39F" w14:textId="77777777" w:rsidR="00272BA9" w:rsidRDefault="00272BA9" w:rsidP="003F1EC8">
      <w:pPr>
        <w:rPr>
          <w:noProof/>
        </w:rPr>
      </w:pPr>
    </w:p>
    <w:p w14:paraId="02387F46" w14:textId="77777777" w:rsidR="00272BA9" w:rsidRDefault="00272BA9" w:rsidP="003F1EC8">
      <w:pPr>
        <w:rPr>
          <w:noProof/>
        </w:rPr>
      </w:pPr>
    </w:p>
    <w:p w14:paraId="1B1F62D6" w14:textId="77777777" w:rsidR="00272BA9" w:rsidRDefault="00272BA9" w:rsidP="003F1EC8">
      <w:pPr>
        <w:rPr>
          <w:noProof/>
        </w:rPr>
      </w:pPr>
    </w:p>
    <w:p w14:paraId="33F0E063" w14:textId="77777777" w:rsidR="00272BA9" w:rsidRDefault="00272BA9" w:rsidP="003F1EC8">
      <w:pPr>
        <w:rPr>
          <w:noProof/>
        </w:rPr>
      </w:pPr>
    </w:p>
    <w:p w14:paraId="4E57FC23" w14:textId="77777777" w:rsidR="00272BA9" w:rsidRDefault="00272BA9" w:rsidP="003F1EC8">
      <w:pPr>
        <w:rPr>
          <w:noProof/>
        </w:rPr>
      </w:pPr>
    </w:p>
    <w:p w14:paraId="1B9F562F" w14:textId="77777777" w:rsidR="00272BA9" w:rsidRDefault="00272BA9" w:rsidP="003F1EC8">
      <w:pPr>
        <w:rPr>
          <w:noProof/>
        </w:rPr>
      </w:pPr>
    </w:p>
    <w:p w14:paraId="360E2D25" w14:textId="50C5C9AF" w:rsidR="00272BA9" w:rsidRDefault="00272BA9" w:rsidP="00272BA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ivariate Analysis</w:t>
      </w:r>
      <w:r w:rsidR="0068285E">
        <w:rPr>
          <w:rFonts w:ascii="Times New Roman" w:hAnsi="Times New Roman" w:cs="Times New Roman"/>
          <w:b/>
          <w:bCs/>
          <w:sz w:val="24"/>
          <w:szCs w:val="24"/>
        </w:rPr>
        <w:t xml:space="preserve"> of Target vs Input Variable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1708BED" w14:textId="77777777" w:rsidR="00272BA9" w:rsidRDefault="00272BA9" w:rsidP="003F1EC8">
      <w:pPr>
        <w:rPr>
          <w:noProof/>
        </w:rPr>
      </w:pPr>
    </w:p>
    <w:p w14:paraId="22FB79D5" w14:textId="2596B11B" w:rsidR="00AB258A" w:rsidRDefault="00C64CE5" w:rsidP="0000008C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C64CE5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21150E16" wp14:editId="4537F261">
            <wp:extent cx="5281378" cy="3962400"/>
            <wp:effectExtent l="19050" t="19050" r="14605" b="19050"/>
            <wp:docPr id="14" name="Picture 14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imelin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99751" cy="3976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75FF45" w14:textId="18C2A0A9" w:rsidR="009F3105" w:rsidRDefault="009F3105" w:rsidP="0000008C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9F3105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7D9A36AD" wp14:editId="24EEAA17">
            <wp:extent cx="5256140" cy="2698762"/>
            <wp:effectExtent l="19050" t="19050" r="20955" b="25400"/>
            <wp:docPr id="26" name="Picture 2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imelin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035" cy="2707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343B1" w14:textId="6F5B3245" w:rsidR="005D1DFA" w:rsidRDefault="005D1DFA" w:rsidP="009911D0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64A6DA55" w14:textId="76DC98FB" w:rsidR="00BB3FF6" w:rsidRDefault="00BB3FF6" w:rsidP="009911D0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8A395C9" w14:textId="7E1D0273" w:rsidR="00832481" w:rsidRDefault="00832481" w:rsidP="00832481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Modelling</w:t>
      </w:r>
    </w:p>
    <w:p w14:paraId="09F53201" w14:textId="535F59AB" w:rsidR="00AA063C" w:rsidRPr="00AA063C" w:rsidRDefault="00AA063C" w:rsidP="00AA063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lit the data </w:t>
      </w:r>
      <w:r w:rsidR="008E0090">
        <w:rPr>
          <w:rFonts w:ascii="Times New Roman" w:hAnsi="Times New Roman" w:cs="Times New Roman"/>
          <w:sz w:val="24"/>
          <w:szCs w:val="24"/>
        </w:rPr>
        <w:t>into 80% train and 20% test d</w:t>
      </w:r>
      <w:r w:rsidR="00F14AE9">
        <w:rPr>
          <w:rFonts w:ascii="Times New Roman" w:hAnsi="Times New Roman" w:cs="Times New Roman"/>
          <w:sz w:val="24"/>
          <w:szCs w:val="24"/>
        </w:rPr>
        <w:t>ata.</w:t>
      </w:r>
    </w:p>
    <w:p w14:paraId="3AF7F785" w14:textId="1E7ACCF1" w:rsidR="00FC177C" w:rsidRDefault="009543B5" w:rsidP="00832481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9543B5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6814EB4D" wp14:editId="38B448ED">
            <wp:extent cx="6137910" cy="1496060"/>
            <wp:effectExtent l="0" t="0" r="0" b="889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E2091" w14:textId="6C4BDFA0" w:rsidR="00F14AE9" w:rsidRPr="00F14AE9" w:rsidRDefault="00813BF4" w:rsidP="00F14AE9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rocessing like </w:t>
      </w:r>
      <w:r w:rsidR="00890E3F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90E3F">
        <w:rPr>
          <w:rFonts w:ascii="Times New Roman" w:hAnsi="Times New Roman" w:cs="Times New Roman"/>
          <w:sz w:val="24"/>
          <w:szCs w:val="24"/>
        </w:rPr>
        <w:t>String Indexing, Standard Scaler and Vector Assembler</w:t>
      </w:r>
    </w:p>
    <w:p w14:paraId="30C09DFF" w14:textId="031C3E2F" w:rsidR="00D10666" w:rsidRDefault="00D10666" w:rsidP="00832481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D10666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6D8A4AC4" wp14:editId="2484B0BE">
            <wp:extent cx="6137910" cy="2369185"/>
            <wp:effectExtent l="0" t="0" r="0" b="0"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C6517" w14:textId="7254E0D2" w:rsidR="002278D9" w:rsidRPr="002278D9" w:rsidRDefault="007506BC" w:rsidP="002278D9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 a</w:t>
      </w:r>
      <w:r w:rsidR="008F646C">
        <w:rPr>
          <w:rFonts w:ascii="Times New Roman" w:hAnsi="Times New Roman" w:cs="Times New Roman"/>
          <w:sz w:val="24"/>
          <w:szCs w:val="24"/>
        </w:rPr>
        <w:t xml:space="preserve">nd test data </w:t>
      </w:r>
      <w:r w:rsidR="006D4C1D">
        <w:rPr>
          <w:rFonts w:ascii="Times New Roman" w:hAnsi="Times New Roman" w:cs="Times New Roman"/>
          <w:sz w:val="24"/>
          <w:szCs w:val="24"/>
        </w:rPr>
        <w:t xml:space="preserve">set with the </w:t>
      </w:r>
      <w:r w:rsidR="002278D9">
        <w:rPr>
          <w:rFonts w:ascii="Times New Roman" w:hAnsi="Times New Roman" w:cs="Times New Roman"/>
          <w:sz w:val="24"/>
          <w:szCs w:val="24"/>
        </w:rPr>
        <w:t>processed features</w:t>
      </w:r>
    </w:p>
    <w:p w14:paraId="0D302D53" w14:textId="77777777" w:rsidR="00D10666" w:rsidRDefault="00D10666" w:rsidP="00832481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717FFF20" w14:textId="15655727" w:rsidR="0003434B" w:rsidRDefault="0003434B" w:rsidP="00890E3F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03434B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6BCC843" wp14:editId="59734A34">
            <wp:extent cx="2703387" cy="671512"/>
            <wp:effectExtent l="0" t="0" r="1905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730417" cy="678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E3F" w:rsidRPr="007B37D4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137BFDD5" wp14:editId="4E00F289">
            <wp:extent cx="3033712" cy="622058"/>
            <wp:effectExtent l="0" t="0" r="0" b="6985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78198" cy="63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D896D" w14:textId="4FF0CC42" w:rsidR="007B37D4" w:rsidRDefault="007B37D4" w:rsidP="00832481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29D1346" w14:textId="77777777" w:rsidR="009332CF" w:rsidRDefault="009332CF" w:rsidP="00832481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1C7CB537" w14:textId="77777777" w:rsidR="009332CF" w:rsidRDefault="009332CF" w:rsidP="002278D9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7C24DF19" w14:textId="77777777" w:rsidR="002278D9" w:rsidRDefault="002278D9" w:rsidP="002278D9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F0AB9B2" w14:textId="5E0FE73C" w:rsidR="003D0369" w:rsidRDefault="003D0369" w:rsidP="003D0369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Predictive Model 1</w:t>
      </w:r>
      <w:r w:rsidR="002278D9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- Logistic Regression</w:t>
      </w:r>
    </w:p>
    <w:p w14:paraId="250A5A69" w14:textId="10BF72F4" w:rsidR="0038268C" w:rsidRPr="002D5DD1" w:rsidRDefault="002D5DD1" w:rsidP="002D5DD1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classification model is </w:t>
      </w:r>
      <w:r w:rsidR="00184890">
        <w:rPr>
          <w:rFonts w:ascii="Times New Roman" w:hAnsi="Times New Roman" w:cs="Times New Roman"/>
          <w:sz w:val="24"/>
          <w:szCs w:val="24"/>
        </w:rPr>
        <w:t>Logistic Regression</w:t>
      </w:r>
      <w:r w:rsidR="00EC4887">
        <w:rPr>
          <w:rFonts w:ascii="Times New Roman" w:hAnsi="Times New Roman" w:cs="Times New Roman"/>
          <w:sz w:val="24"/>
          <w:szCs w:val="24"/>
        </w:rPr>
        <w:t xml:space="preserve">. </w:t>
      </w:r>
      <w:r w:rsidR="002C2ACB">
        <w:rPr>
          <w:rFonts w:ascii="Times New Roman" w:hAnsi="Times New Roman" w:cs="Times New Roman"/>
          <w:sz w:val="24"/>
          <w:szCs w:val="24"/>
        </w:rPr>
        <w:t>Below are the predictions from the model</w:t>
      </w:r>
    </w:p>
    <w:p w14:paraId="70C85487" w14:textId="505FAF23" w:rsidR="00D55AE5" w:rsidRDefault="00C4073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C4073F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76ABF6B" wp14:editId="7BD71158">
            <wp:extent cx="6371291" cy="2080260"/>
            <wp:effectExtent l="0" t="0" r="0" b="0"/>
            <wp:docPr id="22" name="Picture 2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able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72455" cy="208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EA15E" w14:textId="11649F3A" w:rsidR="00D55AE5" w:rsidRDefault="005546D1" w:rsidP="005546D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ab/>
      </w:r>
      <w:r w:rsidRPr="002C2ACB">
        <w:rPr>
          <w:rFonts w:ascii="Times New Roman" w:hAnsi="Times New Roman" w:cs="Times New Roman"/>
          <w:b/>
          <w:bCs/>
          <w:sz w:val="24"/>
          <w:szCs w:val="24"/>
        </w:rPr>
        <w:t>Confusion Matrix:</w:t>
      </w:r>
    </w:p>
    <w:p w14:paraId="55B66B96" w14:textId="62EA2D9C" w:rsidR="002C2ACB" w:rsidRPr="00F7419D" w:rsidRDefault="00091FB7" w:rsidP="00091FB7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ue Positives is </w:t>
      </w:r>
      <w:r w:rsidR="00EA3DCA">
        <w:rPr>
          <w:rFonts w:ascii="Times New Roman" w:hAnsi="Times New Roman" w:cs="Times New Roman"/>
          <w:sz w:val="24"/>
          <w:szCs w:val="24"/>
        </w:rPr>
        <w:t xml:space="preserve">400 and True Negatives is 7170 = </w:t>
      </w:r>
      <w:r w:rsidR="000C27F7">
        <w:rPr>
          <w:rFonts w:ascii="Times New Roman" w:hAnsi="Times New Roman" w:cs="Times New Roman"/>
          <w:sz w:val="24"/>
          <w:szCs w:val="24"/>
        </w:rPr>
        <w:t>7570</w:t>
      </w:r>
    </w:p>
    <w:p w14:paraId="26330793" w14:textId="3F0A2400" w:rsidR="00F7419D" w:rsidRPr="00091FB7" w:rsidRDefault="00F7419D" w:rsidP="00091FB7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alse Positives</w:t>
      </w:r>
      <w:r w:rsidR="00E968C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571298">
        <w:rPr>
          <w:rFonts w:ascii="Times New Roman" w:hAnsi="Times New Roman" w:cs="Times New Roman"/>
          <w:sz w:val="24"/>
          <w:szCs w:val="24"/>
        </w:rPr>
        <w:t xml:space="preserve"> 182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571298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lse Negative is</w:t>
      </w:r>
      <w:r w:rsidR="00571298">
        <w:rPr>
          <w:rFonts w:ascii="Times New Roman" w:hAnsi="Times New Roman" w:cs="Times New Roman"/>
          <w:sz w:val="24"/>
          <w:szCs w:val="24"/>
        </w:rPr>
        <w:t xml:space="preserve"> 542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665C87">
        <w:rPr>
          <w:rFonts w:ascii="Times New Roman" w:hAnsi="Times New Roman" w:cs="Times New Roman"/>
          <w:sz w:val="24"/>
          <w:szCs w:val="24"/>
        </w:rPr>
        <w:t>724</w:t>
      </w:r>
    </w:p>
    <w:p w14:paraId="2F87EA07" w14:textId="67B3AF61" w:rsidR="005546D1" w:rsidRPr="00D55AE5" w:rsidRDefault="005546D1" w:rsidP="00665C87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5546D1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735C0236" wp14:editId="37444E37">
            <wp:extent cx="4228148" cy="2330162"/>
            <wp:effectExtent l="0" t="0" r="1270" b="0"/>
            <wp:docPr id="23" name="Picture 23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waterfall char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35877" cy="233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153F1" w14:textId="6FEE061F" w:rsidR="00E2576E" w:rsidRDefault="00E2576E" w:rsidP="005546D1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ab/>
      </w:r>
      <w:r w:rsidRPr="00665C87">
        <w:rPr>
          <w:rFonts w:ascii="Times New Roman" w:hAnsi="Times New Roman" w:cs="Times New Roman"/>
          <w:b/>
          <w:bCs/>
          <w:sz w:val="24"/>
          <w:szCs w:val="24"/>
        </w:rPr>
        <w:t xml:space="preserve">Model Accuracy: </w:t>
      </w:r>
      <w:r w:rsidR="00665C8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C40EA">
        <w:rPr>
          <w:rFonts w:ascii="Times New Roman" w:hAnsi="Times New Roman" w:cs="Times New Roman"/>
          <w:b/>
          <w:bCs/>
          <w:sz w:val="24"/>
          <w:szCs w:val="24"/>
        </w:rPr>
        <w:t>91.27%</w:t>
      </w:r>
    </w:p>
    <w:p w14:paraId="4608B8D9" w14:textId="09DA0C48" w:rsidR="00E2576E" w:rsidRDefault="00E2576E" w:rsidP="005546D1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E2576E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D15ED6B" wp14:editId="24D94360">
            <wp:extent cx="6137910" cy="55308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6E0F3" w14:textId="77777777" w:rsidR="00BC40EA" w:rsidRDefault="00BC40EA" w:rsidP="005546D1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AC2C7D1" w14:textId="77777777" w:rsidR="00BC40EA" w:rsidRPr="00D55AE5" w:rsidRDefault="00BC40EA" w:rsidP="005546D1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5F5EF93A" w14:textId="1C93109E" w:rsidR="00D55AE5" w:rsidRPr="00BC40EA" w:rsidRDefault="00BE4623" w:rsidP="00BE4623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BC40EA">
        <w:rPr>
          <w:rFonts w:ascii="Times New Roman" w:hAnsi="Times New Roman" w:cs="Times New Roman"/>
          <w:b/>
          <w:bCs/>
          <w:sz w:val="24"/>
          <w:szCs w:val="24"/>
        </w:rPr>
        <w:t>ROC Curve:</w:t>
      </w:r>
    </w:p>
    <w:p w14:paraId="51F7FB82" w14:textId="3C26AE24" w:rsidR="00BE4623" w:rsidRDefault="00BE4623" w:rsidP="00BC40EA">
      <w:pPr>
        <w:ind w:firstLine="72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BE4623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32F36914" wp14:editId="4EF90760">
            <wp:extent cx="4496294" cy="2316991"/>
            <wp:effectExtent l="0" t="0" r="0" b="762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03511" cy="232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2C753" w14:textId="3238CCCE" w:rsidR="00BC40EA" w:rsidRPr="004A7467" w:rsidRDefault="004A7467" w:rsidP="004A7467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AUC</w:t>
      </w:r>
      <w:r w:rsidRPr="00BC40E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07958">
        <w:rPr>
          <w:rFonts w:ascii="Times New Roman" w:hAnsi="Times New Roman" w:cs="Times New Roman"/>
          <w:b/>
          <w:bCs/>
          <w:sz w:val="24"/>
          <w:szCs w:val="24"/>
        </w:rPr>
        <w:t>93.</w:t>
      </w:r>
      <w:r w:rsidR="00E110EC">
        <w:rPr>
          <w:rFonts w:ascii="Times New Roman" w:hAnsi="Times New Roman" w:cs="Times New Roman"/>
          <w:b/>
          <w:bCs/>
          <w:sz w:val="24"/>
          <w:szCs w:val="24"/>
        </w:rPr>
        <w:t>85%</w:t>
      </w:r>
    </w:p>
    <w:p w14:paraId="43194F3E" w14:textId="566E7468" w:rsidR="00D55AE5" w:rsidRPr="00A931BE" w:rsidRDefault="00C217D9" w:rsidP="00A931BE">
      <w:pPr>
        <w:ind w:firstLine="72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C217D9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5AA6D09" wp14:editId="396646CC">
            <wp:extent cx="5591175" cy="1000697"/>
            <wp:effectExtent l="0" t="0" r="0" b="952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05442" cy="100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1C6A8" w14:textId="1F35ACBD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Predictive Model 2</w:t>
      </w:r>
      <w:r w:rsidR="006740D2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 xml:space="preserve"> – Decision Tree</w:t>
      </w:r>
    </w:p>
    <w:p w14:paraId="1EDB275C" w14:textId="6DC8CE7D" w:rsidR="006740D2" w:rsidRPr="006740D2" w:rsidRDefault="006740D2" w:rsidP="006740D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classification model is</w:t>
      </w:r>
      <w:r w:rsidR="00ED16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cision Tree - classifier. Below are the predictions from the model</w:t>
      </w:r>
    </w:p>
    <w:p w14:paraId="311BE05D" w14:textId="7CF0D26E" w:rsidR="00D55AE5" w:rsidRDefault="007C411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7C4115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66D1F4F3" wp14:editId="6F8C9570">
            <wp:extent cx="6137910" cy="1993900"/>
            <wp:effectExtent l="0" t="0" r="0" b="6350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3EF8" w14:textId="77777777" w:rsidR="006740D2" w:rsidRDefault="006740D2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21151EDA" w14:textId="77777777" w:rsidR="006740D2" w:rsidRDefault="006740D2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291C8E7C" w14:textId="77777777" w:rsidR="006740D2" w:rsidRDefault="006740D2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5093BA6C" w14:textId="7AB1C4D9" w:rsidR="00687148" w:rsidRDefault="00687148" w:rsidP="00687148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ab/>
      </w:r>
      <w:r w:rsidRPr="006740D2">
        <w:rPr>
          <w:rFonts w:ascii="Times New Roman" w:hAnsi="Times New Roman" w:cs="Times New Roman"/>
          <w:b/>
          <w:bCs/>
          <w:sz w:val="24"/>
          <w:szCs w:val="24"/>
        </w:rPr>
        <w:t>Confusion Matrix:</w:t>
      </w:r>
    </w:p>
    <w:p w14:paraId="318109D9" w14:textId="4B3D57AD" w:rsidR="006740D2" w:rsidRPr="00F7419D" w:rsidRDefault="006740D2" w:rsidP="006740D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ue Positives is </w:t>
      </w:r>
      <w:r w:rsidR="00874DBB">
        <w:rPr>
          <w:rFonts w:ascii="Times New Roman" w:hAnsi="Times New Roman" w:cs="Times New Roman"/>
          <w:sz w:val="24"/>
          <w:szCs w:val="24"/>
        </w:rPr>
        <w:t>517</w:t>
      </w:r>
      <w:r>
        <w:rPr>
          <w:rFonts w:ascii="Times New Roman" w:hAnsi="Times New Roman" w:cs="Times New Roman"/>
          <w:sz w:val="24"/>
          <w:szCs w:val="24"/>
        </w:rPr>
        <w:t xml:space="preserve"> and True Negatives is 7098 = </w:t>
      </w:r>
      <w:r w:rsidR="00987453">
        <w:rPr>
          <w:rFonts w:ascii="Times New Roman" w:hAnsi="Times New Roman" w:cs="Times New Roman"/>
          <w:sz w:val="24"/>
          <w:szCs w:val="24"/>
        </w:rPr>
        <w:t>76</w:t>
      </w:r>
      <w:r w:rsidR="006A4C5B">
        <w:rPr>
          <w:rFonts w:ascii="Times New Roman" w:hAnsi="Times New Roman" w:cs="Times New Roman"/>
          <w:sz w:val="24"/>
          <w:szCs w:val="24"/>
        </w:rPr>
        <w:t>15</w:t>
      </w:r>
    </w:p>
    <w:p w14:paraId="3E638BFE" w14:textId="1A2B9FF0" w:rsidR="006740D2" w:rsidRPr="00091FB7" w:rsidRDefault="006740D2" w:rsidP="006740D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alse Positives is </w:t>
      </w:r>
      <w:r w:rsidR="00874DBB">
        <w:rPr>
          <w:rFonts w:ascii="Times New Roman" w:hAnsi="Times New Roman" w:cs="Times New Roman"/>
          <w:sz w:val="24"/>
          <w:szCs w:val="24"/>
        </w:rPr>
        <w:t>254</w:t>
      </w:r>
      <w:r>
        <w:rPr>
          <w:rFonts w:ascii="Times New Roman" w:hAnsi="Times New Roman" w:cs="Times New Roman"/>
          <w:sz w:val="24"/>
          <w:szCs w:val="24"/>
        </w:rPr>
        <w:t xml:space="preserve"> and False Negative is </w:t>
      </w:r>
      <w:r w:rsidR="00D36C34">
        <w:rPr>
          <w:rFonts w:ascii="Times New Roman" w:hAnsi="Times New Roman" w:cs="Times New Roman"/>
          <w:sz w:val="24"/>
          <w:szCs w:val="24"/>
        </w:rPr>
        <w:t>425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D4705F">
        <w:rPr>
          <w:rFonts w:ascii="Times New Roman" w:hAnsi="Times New Roman" w:cs="Times New Roman"/>
          <w:sz w:val="24"/>
          <w:szCs w:val="24"/>
        </w:rPr>
        <w:t>67</w:t>
      </w:r>
      <w:r w:rsidR="006A4C5B">
        <w:rPr>
          <w:rFonts w:ascii="Times New Roman" w:hAnsi="Times New Roman" w:cs="Times New Roman"/>
          <w:sz w:val="24"/>
          <w:szCs w:val="24"/>
        </w:rPr>
        <w:t>9</w:t>
      </w:r>
    </w:p>
    <w:p w14:paraId="337BDAAE" w14:textId="77777777" w:rsidR="006740D2" w:rsidRDefault="006740D2" w:rsidP="00687148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53CF459B" w14:textId="7D0053CE" w:rsidR="005134FE" w:rsidRDefault="005134FE" w:rsidP="006740D2">
      <w:pPr>
        <w:ind w:left="1440" w:firstLine="72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5134FE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109C037E" wp14:editId="5C5E078D">
            <wp:extent cx="3079212" cy="2217420"/>
            <wp:effectExtent l="0" t="0" r="6985" b="0"/>
            <wp:docPr id="42" name="Picture 42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, waterfall char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81177" cy="221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96531" w14:textId="789E1EDC" w:rsidR="00687148" w:rsidRDefault="00687148" w:rsidP="00687148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ab/>
      </w:r>
    </w:p>
    <w:p w14:paraId="15A7C6CB" w14:textId="0DCA3DAF" w:rsidR="00DC2FD1" w:rsidRDefault="00DC2FD1" w:rsidP="00687148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ab/>
      </w:r>
      <w:r w:rsidRPr="00D36C34">
        <w:rPr>
          <w:rFonts w:ascii="Times New Roman" w:hAnsi="Times New Roman" w:cs="Times New Roman"/>
          <w:b/>
          <w:bCs/>
          <w:sz w:val="24"/>
          <w:szCs w:val="24"/>
        </w:rPr>
        <w:t>Model Accuracy:</w:t>
      </w:r>
      <w:r w:rsidR="00D36C34">
        <w:rPr>
          <w:rFonts w:ascii="Times New Roman" w:hAnsi="Times New Roman" w:cs="Times New Roman"/>
          <w:b/>
          <w:bCs/>
          <w:sz w:val="24"/>
          <w:szCs w:val="24"/>
        </w:rPr>
        <w:t xml:space="preserve"> 91.81%</w:t>
      </w:r>
    </w:p>
    <w:p w14:paraId="56CFD23F" w14:textId="1ED05295" w:rsidR="00DC2FD1" w:rsidRPr="00D36C34" w:rsidRDefault="00AE6B09" w:rsidP="00687148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AE6B09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899D7BE" wp14:editId="28EC6389">
            <wp:extent cx="6137910" cy="6305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5E8C2" w14:textId="085E689A" w:rsidR="00E97F82" w:rsidRPr="00D36C34" w:rsidRDefault="00E97F82" w:rsidP="0068714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6C34">
        <w:rPr>
          <w:rFonts w:ascii="Times New Roman" w:hAnsi="Times New Roman" w:cs="Times New Roman"/>
          <w:b/>
          <w:bCs/>
          <w:sz w:val="24"/>
          <w:szCs w:val="24"/>
        </w:rPr>
        <w:tab/>
        <w:t>ROC Curve:</w:t>
      </w:r>
    </w:p>
    <w:p w14:paraId="03FB8021" w14:textId="527405F4" w:rsidR="00811149" w:rsidRDefault="00811149" w:rsidP="00811149">
      <w:pPr>
        <w:ind w:left="720" w:firstLine="72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811149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48155601" wp14:editId="763E176E">
            <wp:extent cx="4468489" cy="2857500"/>
            <wp:effectExtent l="0" t="0" r="8890" b="0"/>
            <wp:docPr id="44" name="Picture 4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472392" cy="2859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CE47" w14:textId="61BAC197" w:rsidR="00D36C34" w:rsidRPr="00D36C34" w:rsidRDefault="00D36C34" w:rsidP="00D36C34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AUC</w:t>
      </w:r>
      <w:r w:rsidRPr="00BC40E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91.87%</w:t>
      </w:r>
    </w:p>
    <w:p w14:paraId="787FB3FC" w14:textId="7E943018" w:rsidR="00D55AE5" w:rsidRDefault="00775A43" w:rsidP="00D36C34">
      <w:pPr>
        <w:ind w:left="720" w:firstLine="72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775A43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16060FF8" wp14:editId="16B10CE5">
            <wp:extent cx="5526271" cy="490538"/>
            <wp:effectExtent l="0" t="0" r="0" b="508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540554" cy="49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0EE23" w14:textId="77777777" w:rsidR="00D55AE5" w:rsidRP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4AC9359" w14:textId="1889AAF9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Predictive Model 3</w:t>
      </w:r>
      <w:r w:rsidR="00D04E79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 xml:space="preserve"> – Random Forest</w:t>
      </w:r>
    </w:p>
    <w:p w14:paraId="624DA24F" w14:textId="23BE1D13" w:rsidR="00ED1612" w:rsidRPr="00A57DC2" w:rsidRDefault="00ED1612" w:rsidP="00A57DC2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ird classification model is Random Forest - classifier. Below are the predictions from the model</w:t>
      </w:r>
    </w:p>
    <w:p w14:paraId="2F85AA3F" w14:textId="21636B35" w:rsidR="00D55AE5" w:rsidRDefault="00861628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861628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7E14A42C" wp14:editId="5149A7FA">
            <wp:extent cx="6137910" cy="1875790"/>
            <wp:effectExtent l="0" t="0" r="0" b="0"/>
            <wp:docPr id="47" name="Picture 4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76895" w14:textId="2CC19875" w:rsidR="007A2DCC" w:rsidRDefault="007A2DCC" w:rsidP="007A2DC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ab/>
      </w:r>
      <w:r w:rsidRPr="00A57DC2">
        <w:rPr>
          <w:rFonts w:ascii="Times New Roman" w:hAnsi="Times New Roman" w:cs="Times New Roman"/>
          <w:b/>
          <w:bCs/>
          <w:sz w:val="24"/>
          <w:szCs w:val="24"/>
        </w:rPr>
        <w:t>Confusion Matrix:</w:t>
      </w:r>
    </w:p>
    <w:p w14:paraId="13BAE378" w14:textId="52D94155" w:rsidR="003144FB" w:rsidRPr="00F7419D" w:rsidRDefault="003144FB" w:rsidP="003144F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ue Positives is 161 and True Negatives is 7319 = </w:t>
      </w:r>
      <w:r w:rsidR="000009F7">
        <w:rPr>
          <w:rFonts w:ascii="Times New Roman" w:hAnsi="Times New Roman" w:cs="Times New Roman"/>
          <w:sz w:val="24"/>
          <w:szCs w:val="24"/>
        </w:rPr>
        <w:t>7480</w:t>
      </w:r>
    </w:p>
    <w:p w14:paraId="4122112C" w14:textId="0F748A38" w:rsidR="003144FB" w:rsidRPr="003144FB" w:rsidRDefault="003144FB" w:rsidP="007A2DC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alse Positives is 33 and False Negative is 781 = </w:t>
      </w:r>
      <w:r w:rsidR="0094489C">
        <w:rPr>
          <w:rFonts w:ascii="Times New Roman" w:hAnsi="Times New Roman" w:cs="Times New Roman"/>
          <w:sz w:val="24"/>
          <w:szCs w:val="24"/>
        </w:rPr>
        <w:t>81</w:t>
      </w:r>
      <w:r w:rsidR="000009F7">
        <w:rPr>
          <w:rFonts w:ascii="Times New Roman" w:hAnsi="Times New Roman" w:cs="Times New Roman"/>
          <w:sz w:val="24"/>
          <w:szCs w:val="24"/>
        </w:rPr>
        <w:t>4</w:t>
      </w:r>
    </w:p>
    <w:p w14:paraId="70DF5407" w14:textId="5AADE168" w:rsidR="007A2DCC" w:rsidRDefault="00497590" w:rsidP="003144FB">
      <w:pPr>
        <w:ind w:left="720" w:firstLine="72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497590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36AC1115" wp14:editId="2A272E91">
            <wp:extent cx="3605096" cy="2956560"/>
            <wp:effectExtent l="0" t="0" r="0" b="0"/>
            <wp:docPr id="48" name="Picture 48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waterfall char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609028" cy="29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C4BEB" w14:textId="59E7A620" w:rsidR="00D36AA5" w:rsidRPr="003144FB" w:rsidRDefault="00D36AA5" w:rsidP="007A2D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44FB">
        <w:rPr>
          <w:rFonts w:ascii="Times New Roman" w:hAnsi="Times New Roman" w:cs="Times New Roman"/>
          <w:b/>
          <w:bCs/>
          <w:sz w:val="24"/>
          <w:szCs w:val="24"/>
        </w:rPr>
        <w:tab/>
        <w:t>Model Accuracy:</w:t>
      </w:r>
      <w:r w:rsidR="003144FB">
        <w:rPr>
          <w:rFonts w:ascii="Times New Roman" w:hAnsi="Times New Roman" w:cs="Times New Roman"/>
          <w:b/>
          <w:bCs/>
          <w:sz w:val="24"/>
          <w:szCs w:val="24"/>
        </w:rPr>
        <w:t xml:space="preserve"> 90.185%</w:t>
      </w:r>
    </w:p>
    <w:p w14:paraId="4745B3C2" w14:textId="2D2AAD97" w:rsidR="00D36AA5" w:rsidRDefault="00F07892" w:rsidP="007A2DCC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F07892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59524E4C" wp14:editId="4E3AAE73">
            <wp:extent cx="6137910" cy="605790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9EA74" w14:textId="170DB34C" w:rsidR="00041A3C" w:rsidRPr="003144FB" w:rsidRDefault="00041A3C" w:rsidP="007A2D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44FB">
        <w:rPr>
          <w:rFonts w:ascii="Times New Roman" w:hAnsi="Times New Roman" w:cs="Times New Roman"/>
          <w:b/>
          <w:bCs/>
          <w:sz w:val="24"/>
          <w:szCs w:val="24"/>
        </w:rPr>
        <w:tab/>
        <w:t>ROC Curve:</w:t>
      </w:r>
    </w:p>
    <w:p w14:paraId="4CD7C47F" w14:textId="4E1AD250" w:rsidR="00041A3C" w:rsidRDefault="00F454DC" w:rsidP="003144FB">
      <w:pPr>
        <w:ind w:firstLine="72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F454DC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76031369" wp14:editId="2806BC72">
            <wp:extent cx="3987393" cy="2308860"/>
            <wp:effectExtent l="0" t="0" r="0" b="0"/>
            <wp:docPr id="50" name="Picture 5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88197" cy="2309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378C5" w14:textId="65B8219B" w:rsidR="003144FB" w:rsidRPr="003144FB" w:rsidRDefault="003144FB" w:rsidP="003144FB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AUC</w:t>
      </w:r>
      <w:r w:rsidRPr="00BC40E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7695F">
        <w:rPr>
          <w:rFonts w:ascii="Times New Roman" w:hAnsi="Times New Roman" w:cs="Times New Roman"/>
          <w:b/>
          <w:bCs/>
          <w:sz w:val="24"/>
          <w:szCs w:val="24"/>
        </w:rPr>
        <w:t>92.76%</w:t>
      </w:r>
    </w:p>
    <w:p w14:paraId="78C8265F" w14:textId="4457A873" w:rsidR="00D55AE5" w:rsidRPr="00D55AE5" w:rsidRDefault="00FD4BFA" w:rsidP="00F454DC">
      <w:pPr>
        <w:ind w:firstLine="720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FD4BFA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418B4000" wp14:editId="00C423CA">
            <wp:extent cx="6137910" cy="715010"/>
            <wp:effectExtent l="0" t="0" r="0" b="8890"/>
            <wp:docPr id="323718216" name="Picture 323718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71062" w14:textId="3B28FFFF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Predictive Model 4</w:t>
      </w:r>
      <w:r w:rsidR="00853893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 xml:space="preserve"> </w:t>
      </w:r>
      <w:r w:rsidR="000B6818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–</w:t>
      </w:r>
      <w:r w:rsidR="00853893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 xml:space="preserve"> Gra</w:t>
      </w:r>
      <w:r w:rsidR="000B6818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dient Boosting</w:t>
      </w:r>
    </w:p>
    <w:p w14:paraId="103258FA" w14:textId="4D11020A" w:rsidR="00060DF7" w:rsidRPr="00D65990" w:rsidRDefault="00D65990" w:rsidP="00060DF7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urth classification model is </w:t>
      </w:r>
      <w:r w:rsidRPr="00D65990">
        <w:rPr>
          <w:rFonts w:ascii="Times New Roman" w:hAnsi="Times New Roman" w:cs="Times New Roman"/>
          <w:sz w:val="24"/>
          <w:szCs w:val="24"/>
        </w:rPr>
        <w:t xml:space="preserve">Gradient Boosting </w:t>
      </w:r>
      <w:r>
        <w:rPr>
          <w:rFonts w:ascii="Times New Roman" w:hAnsi="Times New Roman" w:cs="Times New Roman"/>
          <w:sz w:val="24"/>
          <w:szCs w:val="24"/>
        </w:rPr>
        <w:t>- classifier. Below are the predictions from the model</w:t>
      </w:r>
    </w:p>
    <w:p w14:paraId="7339A8BD" w14:textId="7A664D71" w:rsidR="00D55AE5" w:rsidRDefault="00F41AB2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F41AB2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41B5DB4A" wp14:editId="42D5E813">
            <wp:extent cx="6137910" cy="1887220"/>
            <wp:effectExtent l="0" t="0" r="0" b="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CB95" w14:textId="77777777" w:rsidR="0097695F" w:rsidRDefault="0097695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5121F19E" w14:textId="77777777" w:rsidR="00D65990" w:rsidRDefault="00D65990" w:rsidP="00D65990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6C9AEE2F" w14:textId="68D618C7" w:rsidR="00755BB9" w:rsidRDefault="00DA4269" w:rsidP="00DA426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65990">
        <w:rPr>
          <w:rFonts w:ascii="Times New Roman" w:hAnsi="Times New Roman" w:cs="Times New Roman"/>
          <w:b/>
          <w:bCs/>
          <w:sz w:val="24"/>
          <w:szCs w:val="24"/>
        </w:rPr>
        <w:t>Confusion Matrix:</w:t>
      </w:r>
    </w:p>
    <w:p w14:paraId="6C7F8287" w14:textId="6DEE3D68" w:rsidR="00D65990" w:rsidRPr="00F7419D" w:rsidRDefault="00D65990" w:rsidP="00D6599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ue Positives is 501 and True Negatives is 7110 = </w:t>
      </w:r>
      <w:r w:rsidR="0039263C">
        <w:rPr>
          <w:rFonts w:ascii="Times New Roman" w:hAnsi="Times New Roman" w:cs="Times New Roman"/>
          <w:sz w:val="24"/>
          <w:szCs w:val="24"/>
        </w:rPr>
        <w:t>761</w:t>
      </w:r>
      <w:r w:rsidR="00B07B9D">
        <w:rPr>
          <w:rFonts w:ascii="Times New Roman" w:hAnsi="Times New Roman" w:cs="Times New Roman"/>
          <w:sz w:val="24"/>
          <w:szCs w:val="24"/>
        </w:rPr>
        <w:t>1</w:t>
      </w:r>
    </w:p>
    <w:p w14:paraId="4A6B4094" w14:textId="0F55A2EE" w:rsidR="00D65990" w:rsidRPr="00D65990" w:rsidRDefault="00D65990" w:rsidP="00DA4269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alse Positives is 242 and False Negative is 441 = </w:t>
      </w:r>
      <w:r w:rsidR="00EB1A29">
        <w:rPr>
          <w:rFonts w:ascii="Times New Roman" w:hAnsi="Times New Roman" w:cs="Times New Roman"/>
          <w:sz w:val="24"/>
          <w:szCs w:val="24"/>
        </w:rPr>
        <w:t xml:space="preserve"> </w:t>
      </w:r>
      <w:r w:rsidR="00FE448C">
        <w:rPr>
          <w:rFonts w:ascii="Times New Roman" w:hAnsi="Times New Roman" w:cs="Times New Roman"/>
          <w:sz w:val="24"/>
          <w:szCs w:val="24"/>
        </w:rPr>
        <w:t>68</w:t>
      </w:r>
      <w:r w:rsidR="00EB1A29">
        <w:rPr>
          <w:rFonts w:ascii="Times New Roman" w:hAnsi="Times New Roman" w:cs="Times New Roman"/>
          <w:sz w:val="24"/>
          <w:szCs w:val="24"/>
        </w:rPr>
        <w:t>3</w:t>
      </w:r>
    </w:p>
    <w:p w14:paraId="1F182845" w14:textId="299901F3" w:rsidR="009B3714" w:rsidRDefault="009B3714" w:rsidP="00D65990">
      <w:pPr>
        <w:ind w:left="1440" w:firstLine="720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9B3714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6DEC9CC5" wp14:editId="08B24618">
            <wp:extent cx="2702860" cy="1950431"/>
            <wp:effectExtent l="0" t="0" r="2540" b="0"/>
            <wp:docPr id="54" name="Picture 54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Chart, waterfall char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706867" cy="1953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A9BF2" w14:textId="392D8099" w:rsidR="002B10FD" w:rsidRPr="0097695F" w:rsidRDefault="002B10FD" w:rsidP="002B10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7695F">
        <w:rPr>
          <w:rFonts w:ascii="Times New Roman" w:hAnsi="Times New Roman" w:cs="Times New Roman"/>
          <w:b/>
          <w:bCs/>
          <w:sz w:val="24"/>
          <w:szCs w:val="24"/>
        </w:rPr>
        <w:t>Model Accuracy:</w:t>
      </w:r>
      <w:r w:rsidR="0097695F">
        <w:rPr>
          <w:rFonts w:ascii="Times New Roman" w:hAnsi="Times New Roman" w:cs="Times New Roman"/>
          <w:b/>
          <w:bCs/>
          <w:sz w:val="24"/>
          <w:szCs w:val="24"/>
        </w:rPr>
        <w:t xml:space="preserve"> 91.76%</w:t>
      </w:r>
    </w:p>
    <w:p w14:paraId="7602EA84" w14:textId="77999A5F" w:rsidR="002B10FD" w:rsidRDefault="002B10FD" w:rsidP="002B10FD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2B10FD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5AC42100" wp14:editId="46B01E93">
            <wp:extent cx="6137910" cy="65024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1DFFE" w14:textId="3FBB5BA4" w:rsidR="00204B41" w:rsidRDefault="00204B41" w:rsidP="00204B41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 xml:space="preserve"> </w:t>
      </w:r>
      <w:r w:rsidRPr="0097695F">
        <w:rPr>
          <w:rFonts w:ascii="Times New Roman" w:hAnsi="Times New Roman" w:cs="Times New Roman"/>
          <w:b/>
          <w:bCs/>
          <w:sz w:val="24"/>
          <w:szCs w:val="24"/>
        </w:rPr>
        <w:t>ROC Curve:</w:t>
      </w:r>
    </w:p>
    <w:p w14:paraId="48635893" w14:textId="51DF00E8" w:rsidR="00204B41" w:rsidRDefault="00204B41" w:rsidP="0097695F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204B41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7332A250" wp14:editId="097EEA48">
            <wp:extent cx="4776787" cy="3264535"/>
            <wp:effectExtent l="0" t="0" r="5080" b="0"/>
            <wp:docPr id="56" name="Picture 5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picture containing graphical user interface&#10;&#10;Description automatically generated"/>
                    <pic:cNvPicPr/>
                  </pic:nvPicPr>
                  <pic:blipFill rotWithShape="1">
                    <a:blip r:embed="rId62"/>
                    <a:srcRect r="22176"/>
                    <a:stretch/>
                  </pic:blipFill>
                  <pic:spPr bwMode="auto">
                    <a:xfrm>
                      <a:off x="0" y="0"/>
                      <a:ext cx="4776787" cy="3264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821A7C" w14:textId="77777777" w:rsidR="0097695F" w:rsidRDefault="0097695F" w:rsidP="0097695F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14B63C97" w14:textId="7B53FA61" w:rsidR="0097695F" w:rsidRPr="0097695F" w:rsidRDefault="0097695F" w:rsidP="0097695F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 AUC</w:t>
      </w:r>
      <w:r w:rsidRPr="00BC40E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9</w:t>
      </w:r>
      <w:r w:rsidR="000F0C2F">
        <w:rPr>
          <w:rFonts w:ascii="Times New Roman" w:hAnsi="Times New Roman" w:cs="Times New Roman"/>
          <w:b/>
          <w:bCs/>
          <w:sz w:val="24"/>
          <w:szCs w:val="24"/>
        </w:rPr>
        <w:t>4.74%</w:t>
      </w:r>
    </w:p>
    <w:p w14:paraId="6BD1B26E" w14:textId="64901B8A" w:rsidR="003529A1" w:rsidRDefault="003529A1" w:rsidP="00204B41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3529A1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77D5687" wp14:editId="378452B7">
            <wp:extent cx="6137910" cy="605790"/>
            <wp:effectExtent l="0" t="0" r="0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E6903" w14:textId="362AF328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28BF0FF0" w14:textId="4F5ECC34" w:rsidR="000D7CCA" w:rsidRDefault="00D2523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Champion Model</w:t>
      </w:r>
    </w:p>
    <w:tbl>
      <w:tblPr>
        <w:tblW w:w="3834" w:type="dxa"/>
        <w:jc w:val="center"/>
        <w:tblBorders>
          <w:top w:val="single" w:sz="24" w:space="0" w:color="D1D1D1"/>
          <w:left w:val="single" w:sz="24" w:space="0" w:color="D1D1D1"/>
          <w:bottom w:val="single" w:sz="24" w:space="0" w:color="D1D1D1"/>
          <w:right w:val="single" w:sz="24" w:space="0" w:color="D1D1D1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71"/>
        <w:gridCol w:w="1693"/>
      </w:tblGrid>
      <w:tr w:rsidR="00856001" w:rsidRPr="00856001" w14:paraId="7A7C1E0C" w14:textId="77777777" w:rsidTr="00856001">
        <w:trPr>
          <w:jc w:val="center"/>
        </w:trPr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29504B91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b/>
                <w:bCs/>
                <w:color w:val="242424"/>
                <w:sz w:val="21"/>
                <w:szCs w:val="21"/>
              </w:rPr>
              <w:t>Model Name</w:t>
            </w: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086FBFF6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42240261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b/>
                <w:bCs/>
                <w:color w:val="242424"/>
                <w:sz w:val="21"/>
                <w:szCs w:val="21"/>
              </w:rPr>
              <w:t>Test AUC Value</w:t>
            </w:r>
          </w:p>
        </w:tc>
      </w:tr>
      <w:tr w:rsidR="00856001" w:rsidRPr="00856001" w14:paraId="604C71B6" w14:textId="77777777" w:rsidTr="00856001">
        <w:trPr>
          <w:jc w:val="center"/>
        </w:trPr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0699B843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Logistic Regression</w:t>
            </w: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523E863B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43B05F7F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0.9385</w:t>
            </w:r>
          </w:p>
        </w:tc>
      </w:tr>
      <w:tr w:rsidR="00856001" w:rsidRPr="00856001" w14:paraId="6E653966" w14:textId="77777777" w:rsidTr="00856001">
        <w:trPr>
          <w:jc w:val="center"/>
        </w:trPr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6FB34681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Decision Tree</w:t>
            </w: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4BA4B893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0949C708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0.9186</w:t>
            </w:r>
          </w:p>
        </w:tc>
      </w:tr>
      <w:tr w:rsidR="00856001" w:rsidRPr="00856001" w14:paraId="38907C14" w14:textId="77777777" w:rsidTr="00856001">
        <w:trPr>
          <w:jc w:val="center"/>
        </w:trPr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3C57E070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Random Forest</w:t>
            </w: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1249EF33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396A2815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0.9276</w:t>
            </w:r>
          </w:p>
        </w:tc>
      </w:tr>
      <w:tr w:rsidR="00856001" w:rsidRPr="00856001" w14:paraId="70544F94" w14:textId="77777777" w:rsidTr="00856001">
        <w:trPr>
          <w:jc w:val="center"/>
        </w:trPr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19F4EBED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Gradient Booster</w:t>
            </w: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640BA2B6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single" w:sz="24" w:space="0" w:color="D1D1D1"/>
              <w:left w:val="single" w:sz="24" w:space="0" w:color="D1D1D1"/>
              <w:bottom w:val="single" w:sz="24" w:space="0" w:color="D1D1D1"/>
              <w:right w:val="single" w:sz="24" w:space="0" w:color="D1D1D1"/>
            </w:tcBorders>
            <w:shd w:val="clear" w:color="auto" w:fill="FFFFFF"/>
            <w:hideMark/>
          </w:tcPr>
          <w:p w14:paraId="2D6E0220" w14:textId="77777777" w:rsidR="00856001" w:rsidRPr="00856001" w:rsidRDefault="00856001" w:rsidP="0085600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242424"/>
                <w:sz w:val="21"/>
                <w:szCs w:val="21"/>
              </w:rPr>
            </w:pPr>
            <w:r w:rsidRPr="00856001">
              <w:rPr>
                <w:rFonts w:ascii="Segoe UI" w:eastAsia="Times New Roman" w:hAnsi="Segoe UI" w:cs="Segoe UI"/>
                <w:color w:val="242424"/>
                <w:sz w:val="22"/>
                <w:szCs w:val="22"/>
              </w:rPr>
              <w:t>0.9474</w:t>
            </w:r>
          </w:p>
        </w:tc>
      </w:tr>
    </w:tbl>
    <w:p w14:paraId="33E01FD4" w14:textId="11E44E72" w:rsidR="00856001" w:rsidRPr="00A96563" w:rsidRDefault="0054063D" w:rsidP="0054063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comparing the four models</w:t>
      </w:r>
      <w:r w:rsidR="00EE1267">
        <w:rPr>
          <w:rFonts w:ascii="Times New Roman" w:hAnsi="Times New Roman" w:cs="Times New Roman"/>
          <w:sz w:val="24"/>
          <w:szCs w:val="24"/>
        </w:rPr>
        <w:t xml:space="preserve"> </w:t>
      </w:r>
      <w:r w:rsidR="00EE1267" w:rsidRPr="008649C0">
        <w:rPr>
          <w:rFonts w:ascii="Times New Roman" w:hAnsi="Times New Roman" w:cs="Times New Roman"/>
          <w:b/>
          <w:bCs/>
          <w:sz w:val="24"/>
          <w:szCs w:val="24"/>
        </w:rPr>
        <w:t>Gradient Boosting</w:t>
      </w:r>
      <w:r w:rsidR="00EE1267" w:rsidRPr="008649C0">
        <w:rPr>
          <w:rFonts w:ascii="Times New Roman" w:hAnsi="Times New Roman" w:cs="Times New Roman"/>
          <w:sz w:val="24"/>
          <w:szCs w:val="24"/>
        </w:rPr>
        <w:t xml:space="preserve"> </w:t>
      </w:r>
      <w:r w:rsidR="00EE1267">
        <w:rPr>
          <w:rFonts w:ascii="Times New Roman" w:hAnsi="Times New Roman" w:cs="Times New Roman"/>
          <w:sz w:val="24"/>
          <w:szCs w:val="24"/>
        </w:rPr>
        <w:t>has the best Model accuracy of – 91.76</w:t>
      </w:r>
      <w:r w:rsidR="001936C8">
        <w:rPr>
          <w:rFonts w:ascii="Times New Roman" w:hAnsi="Times New Roman" w:cs="Times New Roman"/>
          <w:sz w:val="24"/>
          <w:szCs w:val="24"/>
        </w:rPr>
        <w:t>%,</w:t>
      </w:r>
      <w:r w:rsidR="00EE1267">
        <w:rPr>
          <w:rFonts w:ascii="Times New Roman" w:hAnsi="Times New Roman" w:cs="Times New Roman"/>
          <w:sz w:val="24"/>
          <w:szCs w:val="24"/>
        </w:rPr>
        <w:t xml:space="preserve"> True Positive</w:t>
      </w:r>
      <w:r w:rsidR="003E3CFE">
        <w:rPr>
          <w:rFonts w:ascii="Times New Roman" w:hAnsi="Times New Roman" w:cs="Times New Roman"/>
          <w:sz w:val="24"/>
          <w:szCs w:val="24"/>
        </w:rPr>
        <w:t>s and Negatives of 7611 and Test AUC of 94.74</w:t>
      </w:r>
      <w:r w:rsidR="008649C0">
        <w:rPr>
          <w:rFonts w:ascii="Times New Roman" w:hAnsi="Times New Roman" w:cs="Times New Roman"/>
          <w:sz w:val="24"/>
          <w:szCs w:val="24"/>
        </w:rPr>
        <w:t>%.</w:t>
      </w:r>
    </w:p>
    <w:p w14:paraId="011592E8" w14:textId="7D51A2C9" w:rsidR="001936C8" w:rsidRPr="001936C8" w:rsidRDefault="001936C8" w:rsidP="001936C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nce,</w:t>
      </w:r>
      <w:r w:rsidR="00A96563">
        <w:rPr>
          <w:rFonts w:ascii="Times New Roman" w:hAnsi="Times New Roman" w:cs="Times New Roman"/>
          <w:sz w:val="24"/>
          <w:szCs w:val="24"/>
        </w:rPr>
        <w:t xml:space="preserve"> we choose this model as our best model for </w:t>
      </w:r>
      <w:r w:rsidR="00201EBE">
        <w:rPr>
          <w:rFonts w:ascii="Times New Roman" w:hAnsi="Times New Roman" w:cs="Times New Roman"/>
          <w:sz w:val="24"/>
          <w:szCs w:val="24"/>
        </w:rPr>
        <w:t xml:space="preserve">classification of </w:t>
      </w:r>
      <w:r w:rsidRPr="001936C8">
        <w:rPr>
          <w:rFonts w:ascii="Times New Roman" w:hAnsi="Times New Roman" w:cs="Times New Roman"/>
          <w:sz w:val="24"/>
          <w:szCs w:val="24"/>
        </w:rPr>
        <w:t xml:space="preserve">identify clients who will </w:t>
      </w:r>
    </w:p>
    <w:p w14:paraId="5D99149C" w14:textId="66990236" w:rsidR="00A96563" w:rsidRDefault="001936C8" w:rsidP="001936C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936C8">
        <w:rPr>
          <w:rFonts w:ascii="Times New Roman" w:hAnsi="Times New Roman" w:cs="Times New Roman"/>
          <w:sz w:val="24"/>
          <w:szCs w:val="24"/>
        </w:rPr>
        <w:t>subscribe (yes/no) for a term deposi</w:t>
      </w:r>
      <w:r>
        <w:rPr>
          <w:rFonts w:ascii="Times New Roman" w:hAnsi="Times New Roman" w:cs="Times New Roman"/>
          <w:sz w:val="24"/>
          <w:szCs w:val="24"/>
        </w:rPr>
        <w:t>t.</w:t>
      </w:r>
    </w:p>
    <w:p w14:paraId="14AB53DD" w14:textId="7534F473" w:rsidR="001936C8" w:rsidRDefault="001936C8" w:rsidP="001936C8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 are the top 10 Important Features of our G</w:t>
      </w:r>
      <w:r w:rsidR="00124465">
        <w:rPr>
          <w:rFonts w:ascii="Times New Roman" w:hAnsi="Times New Roman" w:cs="Times New Roman"/>
          <w:sz w:val="24"/>
          <w:szCs w:val="24"/>
        </w:rPr>
        <w:t>radient Boosting Model</w:t>
      </w:r>
    </w:p>
    <w:p w14:paraId="02BF4754" w14:textId="77777777" w:rsidR="006B7C26" w:rsidRPr="006B7C26" w:rsidRDefault="006B7C26" w:rsidP="006B7C2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DCBEE4" w14:textId="63130AAD" w:rsidR="001936C8" w:rsidRDefault="002812A1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2812A1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6C8D6A55" wp14:editId="083536C5">
            <wp:extent cx="2066940" cy="1333510"/>
            <wp:effectExtent l="0" t="0" r="9525" b="0"/>
            <wp:docPr id="323718213" name="Picture 3237182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18213" name="Picture 323718213" descr="Tabl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066940" cy="133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F487C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0DD8B68A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156B301A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2AAAD40C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620EED7B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714F12CC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329CACFD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0AE2FE2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5ABB48E3" w14:textId="77777777" w:rsidR="008649C0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2D010513" w14:textId="77777777" w:rsidR="008649C0" w:rsidRPr="0054063D" w:rsidRDefault="008649C0" w:rsidP="002812A1">
      <w:pPr>
        <w:pStyle w:val="ListParagraph"/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FB728DB" w14:textId="1FCB4E97" w:rsidR="00D55AE5" w:rsidRDefault="00D55AE5" w:rsidP="001936C8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K Means Clustering</w:t>
      </w:r>
    </w:p>
    <w:p w14:paraId="2D6DD828" w14:textId="38C1860B" w:rsidR="008649C0" w:rsidRPr="008649C0" w:rsidRDefault="008649C0" w:rsidP="008649C0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lustered the given customers into 5 </w:t>
      </w:r>
      <w:r w:rsidR="002B3459">
        <w:rPr>
          <w:rFonts w:ascii="Times New Roman" w:hAnsi="Times New Roman" w:cs="Times New Roman"/>
          <w:sz w:val="24"/>
          <w:szCs w:val="24"/>
        </w:rPr>
        <w:t xml:space="preserve">clusters based on the </w:t>
      </w:r>
      <w:r w:rsidR="00F83511">
        <w:rPr>
          <w:rFonts w:ascii="Times New Roman" w:hAnsi="Times New Roman" w:cs="Times New Roman"/>
          <w:sz w:val="24"/>
          <w:szCs w:val="24"/>
        </w:rPr>
        <w:t xml:space="preserve">features. </w:t>
      </w:r>
    </w:p>
    <w:p w14:paraId="67D38F88" w14:textId="26A60CDD" w:rsidR="00BD2AE4" w:rsidRDefault="00BD2AE4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BD2AE4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6E9E318F" wp14:editId="6ADE347B">
            <wp:extent cx="5883593" cy="1785287"/>
            <wp:effectExtent l="0" t="0" r="3175" b="5715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893406" cy="178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096FE" w14:textId="0E9F37E8" w:rsidR="00E44111" w:rsidRPr="00F601F4" w:rsidRDefault="00E44111" w:rsidP="00E44111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601F4">
        <w:rPr>
          <w:rFonts w:ascii="Times New Roman" w:hAnsi="Times New Roman" w:cs="Times New Roman"/>
          <w:sz w:val="24"/>
          <w:szCs w:val="24"/>
        </w:rPr>
        <w:t xml:space="preserve">Maximum number of clusters are in the </w:t>
      </w:r>
      <w:r w:rsidR="00BB42B6" w:rsidRPr="00F601F4">
        <w:rPr>
          <w:rFonts w:ascii="Times New Roman" w:hAnsi="Times New Roman" w:cs="Times New Roman"/>
          <w:sz w:val="24"/>
          <w:szCs w:val="24"/>
        </w:rPr>
        <w:t xml:space="preserve">group 0 </w:t>
      </w:r>
      <w:r w:rsidR="00F601F4" w:rsidRPr="00F601F4">
        <w:rPr>
          <w:rFonts w:ascii="Times New Roman" w:hAnsi="Times New Roman" w:cs="Times New Roman"/>
          <w:sz w:val="24"/>
          <w:szCs w:val="24"/>
        </w:rPr>
        <w:t xml:space="preserve">followed by group 2 </w:t>
      </w:r>
    </w:p>
    <w:p w14:paraId="42DBF8D2" w14:textId="7C0019F6" w:rsidR="00BD2AE4" w:rsidRDefault="007D2A71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7D2A71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2AF0DBCB" wp14:editId="66EB17D8">
            <wp:extent cx="2443797" cy="1487053"/>
            <wp:effectExtent l="0" t="0" r="0" b="0"/>
            <wp:docPr id="28" name="Picture 28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able&#10;&#10;Description automatically generated with medium confidenc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453496" cy="14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7960A" w14:textId="1D92F0A8" w:rsidR="00F601F4" w:rsidRPr="00F601F4" w:rsidRDefault="00DF63DD" w:rsidP="00F601F4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luster 0 most customers </w:t>
      </w:r>
      <w:r w:rsidR="00AC078A">
        <w:rPr>
          <w:rFonts w:ascii="Times New Roman" w:hAnsi="Times New Roman" w:cs="Times New Roman"/>
          <w:sz w:val="24"/>
          <w:szCs w:val="24"/>
        </w:rPr>
        <w:t xml:space="preserve">are single and have basic </w:t>
      </w:r>
      <w:r w:rsidR="002F5816">
        <w:rPr>
          <w:rFonts w:ascii="Times New Roman" w:hAnsi="Times New Roman" w:cs="Times New Roman"/>
          <w:sz w:val="24"/>
          <w:szCs w:val="24"/>
        </w:rPr>
        <w:t xml:space="preserve">or high school education. </w:t>
      </w:r>
      <w:r w:rsidR="00A248AD">
        <w:rPr>
          <w:rFonts w:ascii="Times New Roman" w:hAnsi="Times New Roman" w:cs="Times New Roman"/>
          <w:sz w:val="24"/>
          <w:szCs w:val="24"/>
        </w:rPr>
        <w:t>They usually are admins and blue collared employees.</w:t>
      </w:r>
    </w:p>
    <w:p w14:paraId="346134DA" w14:textId="5A5A2553" w:rsidR="007D2A71" w:rsidRDefault="002748B0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2748B0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7D14E050" wp14:editId="623E6A66">
            <wp:extent cx="6137910" cy="2893695"/>
            <wp:effectExtent l="0" t="0" r="0" b="1905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2D2A2" w14:textId="20076DA3" w:rsidR="00A248AD" w:rsidRPr="003723EF" w:rsidRDefault="00A248AD" w:rsidP="003723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3723EF">
        <w:rPr>
          <w:rFonts w:ascii="Times New Roman" w:hAnsi="Times New Roman" w:cs="Times New Roman"/>
          <w:sz w:val="24"/>
          <w:szCs w:val="24"/>
        </w:rPr>
        <w:t xml:space="preserve">In cluster 1 most customers are </w:t>
      </w:r>
      <w:r w:rsidR="003723EF" w:rsidRPr="003723EF">
        <w:rPr>
          <w:rFonts w:ascii="Times New Roman" w:hAnsi="Times New Roman" w:cs="Times New Roman"/>
          <w:sz w:val="24"/>
          <w:szCs w:val="24"/>
        </w:rPr>
        <w:t>married or divorced</w:t>
      </w:r>
      <w:r w:rsidRPr="003723EF">
        <w:rPr>
          <w:rFonts w:ascii="Times New Roman" w:hAnsi="Times New Roman" w:cs="Times New Roman"/>
          <w:sz w:val="24"/>
          <w:szCs w:val="24"/>
        </w:rPr>
        <w:t xml:space="preserve"> and have </w:t>
      </w:r>
      <w:r w:rsidR="003723EF" w:rsidRPr="003723EF">
        <w:rPr>
          <w:rFonts w:ascii="Times New Roman" w:hAnsi="Times New Roman" w:cs="Times New Roman"/>
          <w:sz w:val="24"/>
          <w:szCs w:val="24"/>
        </w:rPr>
        <w:t xml:space="preserve">a university degree </w:t>
      </w:r>
      <w:r w:rsidRPr="003723EF">
        <w:rPr>
          <w:rFonts w:ascii="Times New Roman" w:hAnsi="Times New Roman" w:cs="Times New Roman"/>
          <w:sz w:val="24"/>
          <w:szCs w:val="24"/>
        </w:rPr>
        <w:t>education. They usually are admins</w:t>
      </w:r>
      <w:r w:rsidR="003723EF">
        <w:rPr>
          <w:rFonts w:ascii="Times New Roman" w:hAnsi="Times New Roman" w:cs="Times New Roman"/>
          <w:sz w:val="24"/>
          <w:szCs w:val="24"/>
        </w:rPr>
        <w:t>.</w:t>
      </w:r>
    </w:p>
    <w:p w14:paraId="5D918417" w14:textId="0C71B2A2" w:rsidR="00962368" w:rsidRDefault="001762FC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1762FC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0DEA6A7" wp14:editId="40D18620">
            <wp:extent cx="5718810" cy="2719778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24599" cy="2722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624B8" w14:textId="69D00718" w:rsidR="003723EF" w:rsidRPr="003723EF" w:rsidRDefault="003723EF" w:rsidP="003723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3723EF">
        <w:rPr>
          <w:rFonts w:ascii="Times New Roman" w:hAnsi="Times New Roman" w:cs="Times New Roman"/>
          <w:sz w:val="24"/>
          <w:szCs w:val="24"/>
        </w:rPr>
        <w:t xml:space="preserve">In cluster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3723EF">
        <w:rPr>
          <w:rFonts w:ascii="Times New Roman" w:hAnsi="Times New Roman" w:cs="Times New Roman"/>
          <w:sz w:val="24"/>
          <w:szCs w:val="24"/>
        </w:rPr>
        <w:t xml:space="preserve"> most customers are </w:t>
      </w:r>
      <w:r>
        <w:rPr>
          <w:rFonts w:ascii="Times New Roman" w:hAnsi="Times New Roman" w:cs="Times New Roman"/>
          <w:sz w:val="24"/>
          <w:szCs w:val="24"/>
        </w:rPr>
        <w:t>single</w:t>
      </w:r>
      <w:r w:rsidRPr="003723EF">
        <w:rPr>
          <w:rFonts w:ascii="Times New Roman" w:hAnsi="Times New Roman" w:cs="Times New Roman"/>
          <w:sz w:val="24"/>
          <w:szCs w:val="24"/>
        </w:rPr>
        <w:t xml:space="preserve"> and have a </w:t>
      </w:r>
      <w:r>
        <w:rPr>
          <w:rFonts w:ascii="Times New Roman" w:hAnsi="Times New Roman" w:cs="Times New Roman"/>
          <w:sz w:val="24"/>
          <w:szCs w:val="24"/>
        </w:rPr>
        <w:t xml:space="preserve">basic or high school </w:t>
      </w:r>
      <w:r w:rsidRPr="003723EF">
        <w:rPr>
          <w:rFonts w:ascii="Times New Roman" w:hAnsi="Times New Roman" w:cs="Times New Roman"/>
          <w:sz w:val="24"/>
          <w:szCs w:val="24"/>
        </w:rPr>
        <w:t xml:space="preserve">education. They usually are </w:t>
      </w:r>
      <w:r>
        <w:rPr>
          <w:rFonts w:ascii="Times New Roman" w:hAnsi="Times New Roman" w:cs="Times New Roman"/>
          <w:sz w:val="24"/>
          <w:szCs w:val="24"/>
        </w:rPr>
        <w:t>mostly students.</w:t>
      </w:r>
    </w:p>
    <w:p w14:paraId="1B28886B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58CEA4C" w14:textId="77777777" w:rsidR="003723EF" w:rsidRDefault="00BD7583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BD7583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0CFB4D1A" wp14:editId="352588CB">
            <wp:extent cx="6390680" cy="2271713"/>
            <wp:effectExtent l="0" t="0" r="0" b="0"/>
            <wp:docPr id="31" name="Picture 3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, table, Excel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392981" cy="2272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22965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0960E7A3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395DC9FC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3D8FB040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027958A0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27B2E8F9" w14:textId="1F4F0C19" w:rsidR="003723EF" w:rsidRPr="003723EF" w:rsidRDefault="003723EF" w:rsidP="003723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3723EF">
        <w:rPr>
          <w:rFonts w:ascii="Times New Roman" w:hAnsi="Times New Roman" w:cs="Times New Roman"/>
          <w:sz w:val="24"/>
          <w:szCs w:val="24"/>
        </w:rPr>
        <w:t xml:space="preserve">In cluster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3723EF">
        <w:rPr>
          <w:rFonts w:ascii="Times New Roman" w:hAnsi="Times New Roman" w:cs="Times New Roman"/>
          <w:sz w:val="24"/>
          <w:szCs w:val="24"/>
        </w:rPr>
        <w:t xml:space="preserve"> most customers are </w:t>
      </w:r>
      <w:r>
        <w:rPr>
          <w:rFonts w:ascii="Times New Roman" w:hAnsi="Times New Roman" w:cs="Times New Roman"/>
          <w:sz w:val="24"/>
          <w:szCs w:val="24"/>
        </w:rPr>
        <w:t>single</w:t>
      </w:r>
      <w:r w:rsidR="003D687D">
        <w:rPr>
          <w:rFonts w:ascii="Times New Roman" w:hAnsi="Times New Roman" w:cs="Times New Roman"/>
          <w:sz w:val="24"/>
          <w:szCs w:val="24"/>
        </w:rPr>
        <w:t xml:space="preserve"> or divorced</w:t>
      </w:r>
      <w:r w:rsidRPr="003723EF">
        <w:rPr>
          <w:rFonts w:ascii="Times New Roman" w:hAnsi="Times New Roman" w:cs="Times New Roman"/>
          <w:sz w:val="24"/>
          <w:szCs w:val="24"/>
        </w:rPr>
        <w:t xml:space="preserve"> and have a</w:t>
      </w:r>
      <w:r w:rsidR="0043301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igh school </w:t>
      </w:r>
      <w:r w:rsidRPr="003723EF">
        <w:rPr>
          <w:rFonts w:ascii="Times New Roman" w:hAnsi="Times New Roman" w:cs="Times New Roman"/>
          <w:sz w:val="24"/>
          <w:szCs w:val="24"/>
        </w:rPr>
        <w:t xml:space="preserve">education. They usually are </w:t>
      </w:r>
      <w:r>
        <w:rPr>
          <w:rFonts w:ascii="Times New Roman" w:hAnsi="Times New Roman" w:cs="Times New Roman"/>
          <w:sz w:val="24"/>
          <w:szCs w:val="24"/>
        </w:rPr>
        <w:t>mostly students</w:t>
      </w:r>
      <w:r w:rsidR="0043301C">
        <w:rPr>
          <w:rFonts w:ascii="Times New Roman" w:hAnsi="Times New Roman" w:cs="Times New Roman"/>
          <w:sz w:val="24"/>
          <w:szCs w:val="24"/>
        </w:rPr>
        <w:t xml:space="preserve"> and technicia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42D48A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86B425A" w14:textId="0B43DD49" w:rsidR="001762FC" w:rsidRDefault="00BD7583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br/>
      </w:r>
      <w:r w:rsidR="001E04C8" w:rsidRPr="001E04C8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76A59FE4" wp14:editId="3AAFE660">
            <wp:extent cx="5785485" cy="2356451"/>
            <wp:effectExtent l="0" t="0" r="5715" b="6350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89640" cy="235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CF54C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727B210F" w14:textId="4166C2E1" w:rsidR="003723EF" w:rsidRPr="003723EF" w:rsidRDefault="003723EF" w:rsidP="003723E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3723EF">
        <w:rPr>
          <w:rFonts w:ascii="Times New Roman" w:hAnsi="Times New Roman" w:cs="Times New Roman"/>
          <w:sz w:val="24"/>
          <w:szCs w:val="24"/>
        </w:rPr>
        <w:t xml:space="preserve">In cluster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3723EF">
        <w:rPr>
          <w:rFonts w:ascii="Times New Roman" w:hAnsi="Times New Roman" w:cs="Times New Roman"/>
          <w:sz w:val="24"/>
          <w:szCs w:val="24"/>
        </w:rPr>
        <w:t xml:space="preserve"> most customers are </w:t>
      </w:r>
      <w:r>
        <w:rPr>
          <w:rFonts w:ascii="Times New Roman" w:hAnsi="Times New Roman" w:cs="Times New Roman"/>
          <w:sz w:val="24"/>
          <w:szCs w:val="24"/>
        </w:rPr>
        <w:t>single</w:t>
      </w:r>
      <w:r w:rsidRPr="003723EF">
        <w:rPr>
          <w:rFonts w:ascii="Times New Roman" w:hAnsi="Times New Roman" w:cs="Times New Roman"/>
          <w:sz w:val="24"/>
          <w:szCs w:val="24"/>
        </w:rPr>
        <w:t xml:space="preserve"> and have a </w:t>
      </w:r>
      <w:r w:rsidR="003B2F1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 xml:space="preserve">or </w:t>
      </w:r>
      <w:r w:rsidR="003B2F12">
        <w:rPr>
          <w:rFonts w:ascii="Times New Roman" w:hAnsi="Times New Roman" w:cs="Times New Roman"/>
          <w:sz w:val="24"/>
          <w:szCs w:val="24"/>
        </w:rPr>
        <w:t>profess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23EF">
        <w:rPr>
          <w:rFonts w:ascii="Times New Roman" w:hAnsi="Times New Roman" w:cs="Times New Roman"/>
          <w:sz w:val="24"/>
          <w:szCs w:val="24"/>
        </w:rPr>
        <w:t>education. They usually are</w:t>
      </w:r>
      <w:r w:rsidR="002F01C5">
        <w:rPr>
          <w:rFonts w:ascii="Times New Roman" w:hAnsi="Times New Roman" w:cs="Times New Roman"/>
          <w:sz w:val="24"/>
          <w:szCs w:val="24"/>
        </w:rPr>
        <w:t xml:space="preserve"> </w:t>
      </w:r>
      <w:r w:rsidR="00434979">
        <w:rPr>
          <w:rFonts w:ascii="Times New Roman" w:hAnsi="Times New Roman" w:cs="Times New Roman"/>
          <w:sz w:val="24"/>
          <w:szCs w:val="24"/>
        </w:rPr>
        <w:t xml:space="preserve">working </w:t>
      </w:r>
      <w:r w:rsidR="003D687D">
        <w:rPr>
          <w:rFonts w:ascii="Times New Roman" w:hAnsi="Times New Roman" w:cs="Times New Roman"/>
          <w:sz w:val="24"/>
          <w:szCs w:val="24"/>
        </w:rPr>
        <w:t>people</w:t>
      </w:r>
      <w:r w:rsidR="00434979">
        <w:rPr>
          <w:rFonts w:ascii="Times New Roman" w:hAnsi="Times New Roman" w:cs="Times New Roman"/>
          <w:sz w:val="24"/>
          <w:szCs w:val="24"/>
        </w:rPr>
        <w:t xml:space="preserve"> </w:t>
      </w:r>
      <w:r w:rsidR="00842999">
        <w:rPr>
          <w:rFonts w:ascii="Times New Roman" w:hAnsi="Times New Roman" w:cs="Times New Roman"/>
          <w:sz w:val="24"/>
          <w:szCs w:val="24"/>
        </w:rPr>
        <w:t xml:space="preserve">who use </w:t>
      </w:r>
      <w:r w:rsidR="00956B72">
        <w:rPr>
          <w:rFonts w:ascii="Times New Roman" w:hAnsi="Times New Roman" w:cs="Times New Roman"/>
          <w:sz w:val="24"/>
          <w:szCs w:val="24"/>
        </w:rPr>
        <w:t>the telephon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0AD219A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28BFA402" w14:textId="77777777" w:rsidR="003723EF" w:rsidRDefault="003723EF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77EED664" w14:textId="725A60AA" w:rsidR="000D7CCA" w:rsidRPr="003D687D" w:rsidRDefault="008A097A" w:rsidP="003D687D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 w:rsidRPr="008A097A"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drawing>
          <wp:inline distT="0" distB="0" distL="0" distR="0" wp14:anchorId="1F37015B" wp14:editId="3D224963">
            <wp:extent cx="6137910" cy="2795905"/>
            <wp:effectExtent l="0" t="0" r="0" b="4445"/>
            <wp:docPr id="33" name="Picture 3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able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79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028D6" w14:textId="102D992C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  <w:t>Our Recommendations</w:t>
      </w:r>
    </w:p>
    <w:p w14:paraId="78627A57" w14:textId="5F89C1F2" w:rsidR="001C4475" w:rsidRPr="00076E82" w:rsidRDefault="002604BD" w:rsidP="002604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most of the customers for the bank lie in </w:t>
      </w:r>
      <w:r w:rsidR="00076E82">
        <w:rPr>
          <w:rFonts w:ascii="Times New Roman" w:hAnsi="Times New Roman" w:cs="Times New Roman"/>
          <w:sz w:val="24"/>
          <w:szCs w:val="24"/>
        </w:rPr>
        <w:t>the age</w:t>
      </w:r>
      <w:r>
        <w:rPr>
          <w:rFonts w:ascii="Times New Roman" w:hAnsi="Times New Roman" w:cs="Times New Roman"/>
          <w:sz w:val="24"/>
          <w:szCs w:val="24"/>
        </w:rPr>
        <w:t xml:space="preserve"> group 30-50</w:t>
      </w:r>
      <w:r w:rsidR="009C7CB9">
        <w:rPr>
          <w:rFonts w:ascii="Times New Roman" w:hAnsi="Times New Roman" w:cs="Times New Roman"/>
          <w:sz w:val="24"/>
          <w:szCs w:val="24"/>
        </w:rPr>
        <w:t xml:space="preserve">, </w:t>
      </w:r>
      <w:r w:rsidR="0071353B">
        <w:rPr>
          <w:rFonts w:ascii="Times New Roman" w:hAnsi="Times New Roman" w:cs="Times New Roman"/>
          <w:sz w:val="24"/>
          <w:szCs w:val="24"/>
        </w:rPr>
        <w:t xml:space="preserve">educating </w:t>
      </w:r>
      <w:r w:rsidR="008E76EC">
        <w:rPr>
          <w:rFonts w:ascii="Times New Roman" w:hAnsi="Times New Roman" w:cs="Times New Roman"/>
          <w:sz w:val="24"/>
          <w:szCs w:val="24"/>
        </w:rPr>
        <w:t xml:space="preserve">this age group will be more beneficial </w:t>
      </w:r>
      <w:r w:rsidR="00076E82">
        <w:rPr>
          <w:rFonts w:ascii="Times New Roman" w:hAnsi="Times New Roman" w:cs="Times New Roman"/>
          <w:sz w:val="24"/>
          <w:szCs w:val="24"/>
        </w:rPr>
        <w:t>to</w:t>
      </w:r>
      <w:r w:rsidR="008E76EC">
        <w:rPr>
          <w:rFonts w:ascii="Times New Roman" w:hAnsi="Times New Roman" w:cs="Times New Roman"/>
          <w:sz w:val="24"/>
          <w:szCs w:val="24"/>
        </w:rPr>
        <w:t xml:space="preserve"> </w:t>
      </w:r>
      <w:r w:rsidR="00076E82">
        <w:rPr>
          <w:rFonts w:ascii="Times New Roman" w:hAnsi="Times New Roman" w:cs="Times New Roman"/>
          <w:sz w:val="24"/>
          <w:szCs w:val="24"/>
        </w:rPr>
        <w:t>make them sign up for term deposit.</w:t>
      </w:r>
    </w:p>
    <w:p w14:paraId="3EB32EDE" w14:textId="03D0BB74" w:rsidR="00076E82" w:rsidRPr="00B66F5A" w:rsidRDefault="00B66F5A" w:rsidP="002604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duration less than 2000 seconds will be beneficial in conversion of clients.</w:t>
      </w:r>
    </w:p>
    <w:p w14:paraId="0CCB346C" w14:textId="45BF7D4F" w:rsidR="00B66F5A" w:rsidRPr="00E030D6" w:rsidRDefault="00AF5CF1" w:rsidP="002604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ing less than 20 times during the campaign for a particular customer would end the ban</w:t>
      </w:r>
      <w:r w:rsidR="00DF0349">
        <w:rPr>
          <w:rFonts w:ascii="Times New Roman" w:hAnsi="Times New Roman" w:cs="Times New Roman"/>
          <w:sz w:val="24"/>
          <w:szCs w:val="24"/>
        </w:rPr>
        <w:t xml:space="preserve">k with </w:t>
      </w:r>
      <w:r w:rsidR="00A02652">
        <w:rPr>
          <w:rFonts w:ascii="Times New Roman" w:hAnsi="Times New Roman" w:cs="Times New Roman"/>
          <w:sz w:val="24"/>
          <w:szCs w:val="24"/>
        </w:rPr>
        <w:t>a high</w:t>
      </w:r>
      <w:r w:rsidR="00DF0349">
        <w:rPr>
          <w:rFonts w:ascii="Times New Roman" w:hAnsi="Times New Roman" w:cs="Times New Roman"/>
          <w:sz w:val="24"/>
          <w:szCs w:val="24"/>
        </w:rPr>
        <w:t xml:space="preserve"> number of clients subscribing for term deposit.</w:t>
      </w:r>
    </w:p>
    <w:p w14:paraId="2C774D71" w14:textId="669AA618" w:rsidR="00E030D6" w:rsidRPr="00E030D6" w:rsidRDefault="00E030D6" w:rsidP="002604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ents </w:t>
      </w:r>
      <w:r w:rsidR="00B4617B">
        <w:rPr>
          <w:rFonts w:ascii="Times New Roman" w:hAnsi="Times New Roman" w:cs="Times New Roman"/>
          <w:sz w:val="24"/>
          <w:szCs w:val="24"/>
        </w:rPr>
        <w:t>who</w:t>
      </w:r>
      <w:r>
        <w:rPr>
          <w:rFonts w:ascii="Times New Roman" w:hAnsi="Times New Roman" w:cs="Times New Roman"/>
          <w:sz w:val="24"/>
          <w:szCs w:val="24"/>
        </w:rPr>
        <w:t xml:space="preserve"> don’t have credit are the target segment.</w:t>
      </w:r>
    </w:p>
    <w:p w14:paraId="269CBC0D" w14:textId="53858CB6" w:rsidR="00E030D6" w:rsidRPr="00B4617B" w:rsidRDefault="00B4617B" w:rsidP="002604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of the clients are people with a job – admins, Blue-collared, service.</w:t>
      </w:r>
    </w:p>
    <w:p w14:paraId="0ED7A932" w14:textId="2303C2F8" w:rsidR="00B4617B" w:rsidRPr="00DF0349" w:rsidRDefault="00B4617B" w:rsidP="002604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y is the month of most conversion – focus should be laid around that duration.</w:t>
      </w:r>
    </w:p>
    <w:p w14:paraId="30F605DF" w14:textId="4BDADEB5" w:rsidR="00DF0349" w:rsidRPr="002604BD" w:rsidRDefault="00A02652" w:rsidP="002604BD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Prediction Model we also see that duration, Number of employees, </w:t>
      </w:r>
      <w:r w:rsidR="00043F32">
        <w:rPr>
          <w:rFonts w:ascii="Times New Roman" w:hAnsi="Times New Roman" w:cs="Times New Roman"/>
          <w:sz w:val="24"/>
          <w:szCs w:val="24"/>
        </w:rPr>
        <w:t>age, cons_conf_idx, campaign are the top features</w:t>
      </w:r>
      <w:r w:rsidR="00956B72">
        <w:rPr>
          <w:rFonts w:ascii="Times New Roman" w:hAnsi="Times New Roman" w:cs="Times New Roman"/>
          <w:sz w:val="24"/>
          <w:szCs w:val="24"/>
        </w:rPr>
        <w:t xml:space="preserve"> for prediction</w:t>
      </w:r>
      <w:r w:rsidR="00043F32">
        <w:rPr>
          <w:rFonts w:ascii="Times New Roman" w:hAnsi="Times New Roman" w:cs="Times New Roman"/>
          <w:sz w:val="24"/>
          <w:szCs w:val="24"/>
        </w:rPr>
        <w:t xml:space="preserve">. </w:t>
      </w:r>
      <w:r w:rsidR="00956B72">
        <w:rPr>
          <w:rFonts w:ascii="Times New Roman" w:hAnsi="Times New Roman" w:cs="Times New Roman"/>
          <w:sz w:val="24"/>
          <w:szCs w:val="24"/>
        </w:rPr>
        <w:t>Working on them would yield better results.</w:t>
      </w:r>
    </w:p>
    <w:p w14:paraId="12BBFEFF" w14:textId="77777777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1FB0DA3C" w14:textId="77777777" w:rsid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6E6ED694" w14:textId="77777777" w:rsidR="00D55AE5" w:rsidRP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054AD43E" w14:textId="77777777" w:rsidR="00D55AE5" w:rsidRDefault="00D55AE5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C2D0D37" w14:textId="77777777" w:rsidR="00D55AE5" w:rsidRPr="00D55AE5" w:rsidRDefault="00D55AE5" w:rsidP="00D55AE5">
      <w:pPr>
        <w:jc w:val="center"/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</w:rPr>
      </w:pPr>
    </w:p>
    <w:p w14:paraId="436D4134" w14:textId="77777777" w:rsidR="00D55AE5" w:rsidRPr="00D55AE5" w:rsidRDefault="00D55AE5" w:rsidP="00D55AE5">
      <w:pPr>
        <w:rPr>
          <w:rFonts w:ascii="Times New Roman" w:hAnsi="Times New Roman" w:cs="Times New Roman"/>
          <w:b/>
          <w:bCs/>
          <w:color w:val="17365D" w:themeColor="text2" w:themeShade="BF"/>
          <w:sz w:val="24"/>
          <w:szCs w:val="24"/>
          <w:u w:val="single"/>
        </w:rPr>
      </w:pPr>
    </w:p>
    <w:sectPr w:rsidR="00D55AE5" w:rsidRPr="00D55AE5" w:rsidSect="00F40461">
      <w:headerReference w:type="default" r:id="rId72"/>
      <w:footerReference w:type="default" r:id="rId73"/>
      <w:pgSz w:w="12240" w:h="15840"/>
      <w:pgMar w:top="1440" w:right="1440" w:bottom="1440" w:left="1134" w:header="720" w:footer="720" w:gutter="0"/>
      <w:pgBorders w:offsetFrom="page">
        <w:top w:val="thinThickSmallGap" w:sz="18" w:space="24" w:color="365F91" w:themeColor="accent1" w:themeShade="BF"/>
        <w:left w:val="thinThickSmallGap" w:sz="18" w:space="24" w:color="365F91" w:themeColor="accent1" w:themeShade="BF"/>
        <w:bottom w:val="thickThinSmallGap" w:sz="18" w:space="24" w:color="365F91" w:themeColor="accent1" w:themeShade="BF"/>
        <w:right w:val="thickThinSmallGap" w:sz="18" w:space="24" w:color="365F91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29A84" w14:textId="77777777" w:rsidR="003B3C71" w:rsidRDefault="003B3C71" w:rsidP="00551455">
      <w:pPr>
        <w:spacing w:before="0" w:after="0" w:line="240" w:lineRule="auto"/>
      </w:pPr>
      <w:r>
        <w:separator/>
      </w:r>
    </w:p>
  </w:endnote>
  <w:endnote w:type="continuationSeparator" w:id="0">
    <w:p w14:paraId="1BE83272" w14:textId="77777777" w:rsidR="003B3C71" w:rsidRDefault="003B3C71" w:rsidP="00551455">
      <w:pPr>
        <w:spacing w:before="0" w:after="0" w:line="240" w:lineRule="auto"/>
      </w:pPr>
      <w:r>
        <w:continuationSeparator/>
      </w:r>
    </w:p>
  </w:endnote>
  <w:endnote w:type="continuationNotice" w:id="1">
    <w:p w14:paraId="054022A0" w14:textId="77777777" w:rsidR="007A2671" w:rsidRDefault="007A267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5E9AA" w14:textId="371F94E6" w:rsidR="00825758" w:rsidRDefault="00825758">
    <w:pPr>
      <w:pStyle w:val="Footer"/>
    </w:pPr>
  </w:p>
  <w:p w14:paraId="4C830E89" w14:textId="77777777" w:rsidR="00825758" w:rsidRDefault="00825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63C0A" w14:textId="77777777" w:rsidR="003B3C71" w:rsidRDefault="003B3C71" w:rsidP="00551455">
      <w:pPr>
        <w:spacing w:before="0" w:after="0" w:line="240" w:lineRule="auto"/>
      </w:pPr>
      <w:r>
        <w:separator/>
      </w:r>
    </w:p>
  </w:footnote>
  <w:footnote w:type="continuationSeparator" w:id="0">
    <w:p w14:paraId="13B29C80" w14:textId="77777777" w:rsidR="003B3C71" w:rsidRDefault="003B3C71" w:rsidP="00551455">
      <w:pPr>
        <w:spacing w:before="0" w:after="0" w:line="240" w:lineRule="auto"/>
      </w:pPr>
      <w:r>
        <w:continuationSeparator/>
      </w:r>
    </w:p>
  </w:footnote>
  <w:footnote w:type="continuationNotice" w:id="1">
    <w:p w14:paraId="6BDA275E" w14:textId="77777777" w:rsidR="007A2671" w:rsidRDefault="007A267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2835464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9F94A16" w14:textId="2EC526F2" w:rsidR="00825758" w:rsidRDefault="00825758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755E930" w14:textId="77777777" w:rsidR="00551455" w:rsidRDefault="005514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3B59"/>
    <w:multiLevelType w:val="hybridMultilevel"/>
    <w:tmpl w:val="FE42E618"/>
    <w:lvl w:ilvl="0" w:tplc="3C5847B2">
      <w:start w:val="1"/>
      <w:numFmt w:val="lowerLetter"/>
      <w:lvlText w:val="%1)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" w15:restartNumberingAfterBreak="0">
    <w:nsid w:val="00D04B35"/>
    <w:multiLevelType w:val="hybridMultilevel"/>
    <w:tmpl w:val="30709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1517F"/>
    <w:multiLevelType w:val="hybridMultilevel"/>
    <w:tmpl w:val="686E9C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29B27C2"/>
    <w:multiLevelType w:val="hybridMultilevel"/>
    <w:tmpl w:val="7D1AF1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92B38"/>
    <w:multiLevelType w:val="hybridMultilevel"/>
    <w:tmpl w:val="6DF84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7132362"/>
    <w:multiLevelType w:val="hybridMultilevel"/>
    <w:tmpl w:val="4210CB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EB60B7"/>
    <w:multiLevelType w:val="hybridMultilevel"/>
    <w:tmpl w:val="34365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11AAC"/>
    <w:multiLevelType w:val="hybridMultilevel"/>
    <w:tmpl w:val="DD769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1618E4"/>
    <w:multiLevelType w:val="multilevel"/>
    <w:tmpl w:val="414EA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9816BD"/>
    <w:multiLevelType w:val="hybridMultilevel"/>
    <w:tmpl w:val="13063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C70DCF"/>
    <w:multiLevelType w:val="hybridMultilevel"/>
    <w:tmpl w:val="F28CA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3F7C91"/>
    <w:multiLevelType w:val="hybridMultilevel"/>
    <w:tmpl w:val="3D88E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8195E"/>
    <w:multiLevelType w:val="hybridMultilevel"/>
    <w:tmpl w:val="7A686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57C4C60"/>
    <w:multiLevelType w:val="hybridMultilevel"/>
    <w:tmpl w:val="26CE33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B33CC4"/>
    <w:multiLevelType w:val="hybridMultilevel"/>
    <w:tmpl w:val="914A4B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33E9B"/>
    <w:multiLevelType w:val="hybridMultilevel"/>
    <w:tmpl w:val="24DEC6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37312D"/>
    <w:multiLevelType w:val="hybridMultilevel"/>
    <w:tmpl w:val="621C3942"/>
    <w:lvl w:ilvl="0" w:tplc="14927C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EA09F7"/>
    <w:multiLevelType w:val="hybridMultilevel"/>
    <w:tmpl w:val="14020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E40D0C"/>
    <w:multiLevelType w:val="hybridMultilevel"/>
    <w:tmpl w:val="E1BA36D8"/>
    <w:lvl w:ilvl="0" w:tplc="2EEEDB90">
      <w:start w:val="1"/>
      <w:numFmt w:val="low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9" w15:restartNumberingAfterBreak="0">
    <w:nsid w:val="43C4734B"/>
    <w:multiLevelType w:val="multilevel"/>
    <w:tmpl w:val="BD96A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0D5CDD"/>
    <w:multiLevelType w:val="hybridMultilevel"/>
    <w:tmpl w:val="CCEAC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B395B"/>
    <w:multiLevelType w:val="hybridMultilevel"/>
    <w:tmpl w:val="18F01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C27689"/>
    <w:multiLevelType w:val="hybridMultilevel"/>
    <w:tmpl w:val="28663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AC31825"/>
    <w:multiLevelType w:val="hybridMultilevel"/>
    <w:tmpl w:val="E2D8F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D0382A"/>
    <w:multiLevelType w:val="hybridMultilevel"/>
    <w:tmpl w:val="70B8E1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0260BA"/>
    <w:multiLevelType w:val="hybridMultilevel"/>
    <w:tmpl w:val="A9909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3C1406"/>
    <w:multiLevelType w:val="hybridMultilevel"/>
    <w:tmpl w:val="C45E03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7227969">
    <w:abstractNumId w:val="16"/>
  </w:num>
  <w:num w:numId="2" w16cid:durableId="291445524">
    <w:abstractNumId w:val="18"/>
  </w:num>
  <w:num w:numId="3" w16cid:durableId="1266576311">
    <w:abstractNumId w:val="0"/>
  </w:num>
  <w:num w:numId="4" w16cid:durableId="1967737470">
    <w:abstractNumId w:val="5"/>
  </w:num>
  <w:num w:numId="5" w16cid:durableId="1047490367">
    <w:abstractNumId w:val="9"/>
  </w:num>
  <w:num w:numId="6" w16cid:durableId="199441561">
    <w:abstractNumId w:val="23"/>
  </w:num>
  <w:num w:numId="7" w16cid:durableId="291518909">
    <w:abstractNumId w:val="17"/>
  </w:num>
  <w:num w:numId="8" w16cid:durableId="1375348632">
    <w:abstractNumId w:val="10"/>
  </w:num>
  <w:num w:numId="9" w16cid:durableId="518930031">
    <w:abstractNumId w:val="21"/>
  </w:num>
  <w:num w:numId="10" w16cid:durableId="444157935">
    <w:abstractNumId w:val="14"/>
  </w:num>
  <w:num w:numId="11" w16cid:durableId="1499154638">
    <w:abstractNumId w:val="3"/>
  </w:num>
  <w:num w:numId="12" w16cid:durableId="775293302">
    <w:abstractNumId w:val="13"/>
  </w:num>
  <w:num w:numId="13" w16cid:durableId="1395815389">
    <w:abstractNumId w:val="24"/>
  </w:num>
  <w:num w:numId="14" w16cid:durableId="525024691">
    <w:abstractNumId w:val="15"/>
  </w:num>
  <w:num w:numId="15" w16cid:durableId="117383473">
    <w:abstractNumId w:val="4"/>
  </w:num>
  <w:num w:numId="16" w16cid:durableId="2048600159">
    <w:abstractNumId w:val="2"/>
  </w:num>
  <w:num w:numId="17" w16cid:durableId="1449399019">
    <w:abstractNumId w:val="26"/>
  </w:num>
  <w:num w:numId="18" w16cid:durableId="212739401">
    <w:abstractNumId w:val="7"/>
  </w:num>
  <w:num w:numId="19" w16cid:durableId="327173003">
    <w:abstractNumId w:val="25"/>
  </w:num>
  <w:num w:numId="20" w16cid:durableId="915355700">
    <w:abstractNumId w:val="8"/>
  </w:num>
  <w:num w:numId="21" w16cid:durableId="1964995833">
    <w:abstractNumId w:val="19"/>
  </w:num>
  <w:num w:numId="22" w16cid:durableId="1884050880">
    <w:abstractNumId w:val="20"/>
  </w:num>
  <w:num w:numId="23" w16cid:durableId="1668748209">
    <w:abstractNumId w:val="12"/>
  </w:num>
  <w:num w:numId="24" w16cid:durableId="684405289">
    <w:abstractNumId w:val="6"/>
  </w:num>
  <w:num w:numId="25" w16cid:durableId="637102394">
    <w:abstractNumId w:val="11"/>
  </w:num>
  <w:num w:numId="26" w16cid:durableId="1845970907">
    <w:abstractNumId w:val="22"/>
  </w:num>
  <w:num w:numId="27" w16cid:durableId="2025201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jA1NzIyNjczMDdR0lEKTi0uzszPAykwqgUAoclwSiwAAAA="/>
  </w:docVars>
  <w:rsids>
    <w:rsidRoot w:val="009002BD"/>
    <w:rsid w:val="0000008C"/>
    <w:rsid w:val="000009F7"/>
    <w:rsid w:val="0000127D"/>
    <w:rsid w:val="00003AD0"/>
    <w:rsid w:val="000051CB"/>
    <w:rsid w:val="000225ED"/>
    <w:rsid w:val="0002779E"/>
    <w:rsid w:val="0003434B"/>
    <w:rsid w:val="00041A3C"/>
    <w:rsid w:val="00043F32"/>
    <w:rsid w:val="000508EF"/>
    <w:rsid w:val="0005446D"/>
    <w:rsid w:val="00054E3F"/>
    <w:rsid w:val="00060A52"/>
    <w:rsid w:val="00060DF7"/>
    <w:rsid w:val="000630F0"/>
    <w:rsid w:val="000672FE"/>
    <w:rsid w:val="0006796B"/>
    <w:rsid w:val="00073ADB"/>
    <w:rsid w:val="0007400D"/>
    <w:rsid w:val="00076E82"/>
    <w:rsid w:val="00086B4B"/>
    <w:rsid w:val="00091136"/>
    <w:rsid w:val="00091FB7"/>
    <w:rsid w:val="000968E5"/>
    <w:rsid w:val="00096E4D"/>
    <w:rsid w:val="000A327F"/>
    <w:rsid w:val="000A7425"/>
    <w:rsid w:val="000B0B7D"/>
    <w:rsid w:val="000B2294"/>
    <w:rsid w:val="000B3769"/>
    <w:rsid w:val="000B5A44"/>
    <w:rsid w:val="000B6818"/>
    <w:rsid w:val="000B74DD"/>
    <w:rsid w:val="000C27F7"/>
    <w:rsid w:val="000C352C"/>
    <w:rsid w:val="000C6377"/>
    <w:rsid w:val="000D7CCA"/>
    <w:rsid w:val="000F0712"/>
    <w:rsid w:val="000F0C2F"/>
    <w:rsid w:val="000F368E"/>
    <w:rsid w:val="0011722A"/>
    <w:rsid w:val="00120634"/>
    <w:rsid w:val="00124465"/>
    <w:rsid w:val="00126B56"/>
    <w:rsid w:val="00127D99"/>
    <w:rsid w:val="001316F4"/>
    <w:rsid w:val="00131BAE"/>
    <w:rsid w:val="00134775"/>
    <w:rsid w:val="00141C4E"/>
    <w:rsid w:val="00160046"/>
    <w:rsid w:val="00162CD4"/>
    <w:rsid w:val="00164C93"/>
    <w:rsid w:val="001727E4"/>
    <w:rsid w:val="001762FC"/>
    <w:rsid w:val="00176466"/>
    <w:rsid w:val="00184890"/>
    <w:rsid w:val="00184DA8"/>
    <w:rsid w:val="00192809"/>
    <w:rsid w:val="001936C8"/>
    <w:rsid w:val="001978D1"/>
    <w:rsid w:val="001A4023"/>
    <w:rsid w:val="001B51AD"/>
    <w:rsid w:val="001B7814"/>
    <w:rsid w:val="001C1DC2"/>
    <w:rsid w:val="001C2C6C"/>
    <w:rsid w:val="001C2E66"/>
    <w:rsid w:val="001C4475"/>
    <w:rsid w:val="001C5DF2"/>
    <w:rsid w:val="001D3707"/>
    <w:rsid w:val="001D41F6"/>
    <w:rsid w:val="001D5FE5"/>
    <w:rsid w:val="001D6A1D"/>
    <w:rsid w:val="001E04C8"/>
    <w:rsid w:val="001E0779"/>
    <w:rsid w:val="001E07F9"/>
    <w:rsid w:val="001E0A94"/>
    <w:rsid w:val="001E0B29"/>
    <w:rsid w:val="001E4860"/>
    <w:rsid w:val="001E5EFF"/>
    <w:rsid w:val="00200E3B"/>
    <w:rsid w:val="00201EBE"/>
    <w:rsid w:val="00204A43"/>
    <w:rsid w:val="00204B41"/>
    <w:rsid w:val="002078AE"/>
    <w:rsid w:val="00214931"/>
    <w:rsid w:val="002159FB"/>
    <w:rsid w:val="002203FB"/>
    <w:rsid w:val="00222BB6"/>
    <w:rsid w:val="002270E9"/>
    <w:rsid w:val="002277C3"/>
    <w:rsid w:val="002278D9"/>
    <w:rsid w:val="002450BD"/>
    <w:rsid w:val="002464FE"/>
    <w:rsid w:val="00257B1C"/>
    <w:rsid w:val="002604BD"/>
    <w:rsid w:val="0026214A"/>
    <w:rsid w:val="00262375"/>
    <w:rsid w:val="0026331D"/>
    <w:rsid w:val="002643A3"/>
    <w:rsid w:val="002661A9"/>
    <w:rsid w:val="00272BA9"/>
    <w:rsid w:val="00274171"/>
    <w:rsid w:val="002748B0"/>
    <w:rsid w:val="002812A1"/>
    <w:rsid w:val="00281498"/>
    <w:rsid w:val="0028414C"/>
    <w:rsid w:val="0028581D"/>
    <w:rsid w:val="00291F85"/>
    <w:rsid w:val="002925CB"/>
    <w:rsid w:val="00293F27"/>
    <w:rsid w:val="002A2594"/>
    <w:rsid w:val="002A40DA"/>
    <w:rsid w:val="002A4B01"/>
    <w:rsid w:val="002B10FD"/>
    <w:rsid w:val="002B3459"/>
    <w:rsid w:val="002C0A6A"/>
    <w:rsid w:val="002C299F"/>
    <w:rsid w:val="002C2ACB"/>
    <w:rsid w:val="002C6CCE"/>
    <w:rsid w:val="002D2329"/>
    <w:rsid w:val="002D2918"/>
    <w:rsid w:val="002D2FAC"/>
    <w:rsid w:val="002D5DD1"/>
    <w:rsid w:val="002E1800"/>
    <w:rsid w:val="002E2B33"/>
    <w:rsid w:val="002F01C5"/>
    <w:rsid w:val="002F01E3"/>
    <w:rsid w:val="002F4C07"/>
    <w:rsid w:val="002F5816"/>
    <w:rsid w:val="003005CC"/>
    <w:rsid w:val="00305D45"/>
    <w:rsid w:val="0031087D"/>
    <w:rsid w:val="003144FB"/>
    <w:rsid w:val="003155EE"/>
    <w:rsid w:val="00322EBE"/>
    <w:rsid w:val="0032476F"/>
    <w:rsid w:val="0034012A"/>
    <w:rsid w:val="0034021E"/>
    <w:rsid w:val="003479E3"/>
    <w:rsid w:val="00347FE1"/>
    <w:rsid w:val="0035169A"/>
    <w:rsid w:val="00351A4E"/>
    <w:rsid w:val="00351EF5"/>
    <w:rsid w:val="003529A1"/>
    <w:rsid w:val="00353B74"/>
    <w:rsid w:val="003723EF"/>
    <w:rsid w:val="00380F78"/>
    <w:rsid w:val="0038268C"/>
    <w:rsid w:val="00384485"/>
    <w:rsid w:val="00386BCD"/>
    <w:rsid w:val="0039263C"/>
    <w:rsid w:val="00394800"/>
    <w:rsid w:val="003A40F2"/>
    <w:rsid w:val="003B0D0E"/>
    <w:rsid w:val="003B2F12"/>
    <w:rsid w:val="003B3AB1"/>
    <w:rsid w:val="003B3C71"/>
    <w:rsid w:val="003C0467"/>
    <w:rsid w:val="003C0E56"/>
    <w:rsid w:val="003C25E9"/>
    <w:rsid w:val="003C6E2F"/>
    <w:rsid w:val="003C6EC3"/>
    <w:rsid w:val="003D0369"/>
    <w:rsid w:val="003D40FC"/>
    <w:rsid w:val="003D4EF4"/>
    <w:rsid w:val="003D687D"/>
    <w:rsid w:val="003D6CE2"/>
    <w:rsid w:val="003E3CFE"/>
    <w:rsid w:val="003E4C1A"/>
    <w:rsid w:val="003E5668"/>
    <w:rsid w:val="003F1EC8"/>
    <w:rsid w:val="003F7225"/>
    <w:rsid w:val="00406241"/>
    <w:rsid w:val="004146AC"/>
    <w:rsid w:val="00415C0A"/>
    <w:rsid w:val="00425C5E"/>
    <w:rsid w:val="00431A91"/>
    <w:rsid w:val="0043258B"/>
    <w:rsid w:val="0043301C"/>
    <w:rsid w:val="00433026"/>
    <w:rsid w:val="00433165"/>
    <w:rsid w:val="00434979"/>
    <w:rsid w:val="00434AD3"/>
    <w:rsid w:val="00434B9D"/>
    <w:rsid w:val="00437C4F"/>
    <w:rsid w:val="00442CF6"/>
    <w:rsid w:val="00446868"/>
    <w:rsid w:val="00446F2F"/>
    <w:rsid w:val="00447E13"/>
    <w:rsid w:val="00451832"/>
    <w:rsid w:val="004553AC"/>
    <w:rsid w:val="00460306"/>
    <w:rsid w:val="00461FEE"/>
    <w:rsid w:val="00463E7B"/>
    <w:rsid w:val="0046615F"/>
    <w:rsid w:val="00471BB8"/>
    <w:rsid w:val="00476DC1"/>
    <w:rsid w:val="00480D09"/>
    <w:rsid w:val="0048122C"/>
    <w:rsid w:val="00481E03"/>
    <w:rsid w:val="00497590"/>
    <w:rsid w:val="004A336F"/>
    <w:rsid w:val="004A7467"/>
    <w:rsid w:val="004A7675"/>
    <w:rsid w:val="004B2074"/>
    <w:rsid w:val="004B2F41"/>
    <w:rsid w:val="004B57B3"/>
    <w:rsid w:val="004B7230"/>
    <w:rsid w:val="004C3BFF"/>
    <w:rsid w:val="004C44AA"/>
    <w:rsid w:val="004D272B"/>
    <w:rsid w:val="004D589C"/>
    <w:rsid w:val="004E1C72"/>
    <w:rsid w:val="004E5ADA"/>
    <w:rsid w:val="004F4706"/>
    <w:rsid w:val="004F4A45"/>
    <w:rsid w:val="00506DC2"/>
    <w:rsid w:val="0051085A"/>
    <w:rsid w:val="005134FE"/>
    <w:rsid w:val="00520505"/>
    <w:rsid w:val="00520D7D"/>
    <w:rsid w:val="0053180F"/>
    <w:rsid w:val="00534D5E"/>
    <w:rsid w:val="00536F45"/>
    <w:rsid w:val="0054063D"/>
    <w:rsid w:val="005432A4"/>
    <w:rsid w:val="00543B82"/>
    <w:rsid w:val="00546348"/>
    <w:rsid w:val="00546814"/>
    <w:rsid w:val="005511FD"/>
    <w:rsid w:val="00551455"/>
    <w:rsid w:val="00552DD2"/>
    <w:rsid w:val="005546D1"/>
    <w:rsid w:val="00567278"/>
    <w:rsid w:val="00571298"/>
    <w:rsid w:val="00576E44"/>
    <w:rsid w:val="00580359"/>
    <w:rsid w:val="005870E2"/>
    <w:rsid w:val="00587388"/>
    <w:rsid w:val="00587A5E"/>
    <w:rsid w:val="00593F5F"/>
    <w:rsid w:val="005A0799"/>
    <w:rsid w:val="005A1230"/>
    <w:rsid w:val="005A642B"/>
    <w:rsid w:val="005B0012"/>
    <w:rsid w:val="005B0C88"/>
    <w:rsid w:val="005B1755"/>
    <w:rsid w:val="005B5B16"/>
    <w:rsid w:val="005C2F2B"/>
    <w:rsid w:val="005C5E9E"/>
    <w:rsid w:val="005C5FB9"/>
    <w:rsid w:val="005D1DFA"/>
    <w:rsid w:val="005D4316"/>
    <w:rsid w:val="005D7B65"/>
    <w:rsid w:val="005D7C3D"/>
    <w:rsid w:val="005E157E"/>
    <w:rsid w:val="005E4775"/>
    <w:rsid w:val="005E5119"/>
    <w:rsid w:val="005E7C06"/>
    <w:rsid w:val="005F3642"/>
    <w:rsid w:val="005F500E"/>
    <w:rsid w:val="005F530A"/>
    <w:rsid w:val="005F5337"/>
    <w:rsid w:val="005F6E81"/>
    <w:rsid w:val="0060791D"/>
    <w:rsid w:val="00610097"/>
    <w:rsid w:val="00614CBC"/>
    <w:rsid w:val="00620A00"/>
    <w:rsid w:val="006258EC"/>
    <w:rsid w:val="00627749"/>
    <w:rsid w:val="00636F34"/>
    <w:rsid w:val="0064039D"/>
    <w:rsid w:val="006404A5"/>
    <w:rsid w:val="00644BC3"/>
    <w:rsid w:val="00646222"/>
    <w:rsid w:val="00650384"/>
    <w:rsid w:val="00652634"/>
    <w:rsid w:val="0065532C"/>
    <w:rsid w:val="00657534"/>
    <w:rsid w:val="00664DA6"/>
    <w:rsid w:val="00665C87"/>
    <w:rsid w:val="00673833"/>
    <w:rsid w:val="006740D2"/>
    <w:rsid w:val="00681E08"/>
    <w:rsid w:val="0068285E"/>
    <w:rsid w:val="00683155"/>
    <w:rsid w:val="006854C3"/>
    <w:rsid w:val="00687148"/>
    <w:rsid w:val="00687E18"/>
    <w:rsid w:val="006A1C2C"/>
    <w:rsid w:val="006A4C5B"/>
    <w:rsid w:val="006A631F"/>
    <w:rsid w:val="006B7C26"/>
    <w:rsid w:val="006C0065"/>
    <w:rsid w:val="006C4716"/>
    <w:rsid w:val="006C7068"/>
    <w:rsid w:val="006D4C1D"/>
    <w:rsid w:val="006D57B1"/>
    <w:rsid w:val="006E4D52"/>
    <w:rsid w:val="006E5A4C"/>
    <w:rsid w:val="006F7389"/>
    <w:rsid w:val="00701F2C"/>
    <w:rsid w:val="0071353B"/>
    <w:rsid w:val="00714F6B"/>
    <w:rsid w:val="0072099C"/>
    <w:rsid w:val="007242AB"/>
    <w:rsid w:val="00730BAC"/>
    <w:rsid w:val="00742F5B"/>
    <w:rsid w:val="00746208"/>
    <w:rsid w:val="007468D0"/>
    <w:rsid w:val="007506BC"/>
    <w:rsid w:val="00755668"/>
    <w:rsid w:val="00755BB9"/>
    <w:rsid w:val="00757FB5"/>
    <w:rsid w:val="0077380B"/>
    <w:rsid w:val="00773E75"/>
    <w:rsid w:val="00775A43"/>
    <w:rsid w:val="00777827"/>
    <w:rsid w:val="0078622C"/>
    <w:rsid w:val="00790AEB"/>
    <w:rsid w:val="00790F2A"/>
    <w:rsid w:val="007914D2"/>
    <w:rsid w:val="007A01C8"/>
    <w:rsid w:val="007A2671"/>
    <w:rsid w:val="007A2DCC"/>
    <w:rsid w:val="007B37D4"/>
    <w:rsid w:val="007B3E54"/>
    <w:rsid w:val="007B6D59"/>
    <w:rsid w:val="007C0EEB"/>
    <w:rsid w:val="007C4115"/>
    <w:rsid w:val="007C4ED3"/>
    <w:rsid w:val="007C67F3"/>
    <w:rsid w:val="007D2A71"/>
    <w:rsid w:val="007D3281"/>
    <w:rsid w:val="007D3585"/>
    <w:rsid w:val="007D6CA6"/>
    <w:rsid w:val="007E23D0"/>
    <w:rsid w:val="007F129B"/>
    <w:rsid w:val="007F548A"/>
    <w:rsid w:val="00804F52"/>
    <w:rsid w:val="00811149"/>
    <w:rsid w:val="00811F94"/>
    <w:rsid w:val="008127B0"/>
    <w:rsid w:val="00813BF4"/>
    <w:rsid w:val="008173B9"/>
    <w:rsid w:val="00817CC4"/>
    <w:rsid w:val="008221D6"/>
    <w:rsid w:val="00825758"/>
    <w:rsid w:val="00832481"/>
    <w:rsid w:val="00837C53"/>
    <w:rsid w:val="00842999"/>
    <w:rsid w:val="00843761"/>
    <w:rsid w:val="008438E8"/>
    <w:rsid w:val="00846200"/>
    <w:rsid w:val="008514E7"/>
    <w:rsid w:val="00853893"/>
    <w:rsid w:val="00856001"/>
    <w:rsid w:val="00856ED3"/>
    <w:rsid w:val="00861628"/>
    <w:rsid w:val="00862B9E"/>
    <w:rsid w:val="0086381F"/>
    <w:rsid w:val="008649C0"/>
    <w:rsid w:val="008730D4"/>
    <w:rsid w:val="00874DBB"/>
    <w:rsid w:val="00890E3F"/>
    <w:rsid w:val="00893C57"/>
    <w:rsid w:val="00895A0F"/>
    <w:rsid w:val="008A097A"/>
    <w:rsid w:val="008A2638"/>
    <w:rsid w:val="008A339B"/>
    <w:rsid w:val="008A6621"/>
    <w:rsid w:val="008C0726"/>
    <w:rsid w:val="008C2F90"/>
    <w:rsid w:val="008D395A"/>
    <w:rsid w:val="008D6CA1"/>
    <w:rsid w:val="008E0090"/>
    <w:rsid w:val="008E1C23"/>
    <w:rsid w:val="008E6E4A"/>
    <w:rsid w:val="008E76EC"/>
    <w:rsid w:val="008F017E"/>
    <w:rsid w:val="008F43FF"/>
    <w:rsid w:val="008F646C"/>
    <w:rsid w:val="009002BD"/>
    <w:rsid w:val="00900C5F"/>
    <w:rsid w:val="00900F6D"/>
    <w:rsid w:val="00902C5B"/>
    <w:rsid w:val="00902EC4"/>
    <w:rsid w:val="00917AC0"/>
    <w:rsid w:val="00922572"/>
    <w:rsid w:val="00923A35"/>
    <w:rsid w:val="00924104"/>
    <w:rsid w:val="009274E8"/>
    <w:rsid w:val="009332CF"/>
    <w:rsid w:val="00934DA7"/>
    <w:rsid w:val="0094489C"/>
    <w:rsid w:val="00945A5B"/>
    <w:rsid w:val="00947875"/>
    <w:rsid w:val="00951989"/>
    <w:rsid w:val="009543B5"/>
    <w:rsid w:val="00954FBA"/>
    <w:rsid w:val="00956541"/>
    <w:rsid w:val="00956B72"/>
    <w:rsid w:val="00957394"/>
    <w:rsid w:val="00961415"/>
    <w:rsid w:val="00962368"/>
    <w:rsid w:val="00964FC4"/>
    <w:rsid w:val="009671B5"/>
    <w:rsid w:val="0097695F"/>
    <w:rsid w:val="00981393"/>
    <w:rsid w:val="00982EDF"/>
    <w:rsid w:val="00984439"/>
    <w:rsid w:val="00987453"/>
    <w:rsid w:val="009911D0"/>
    <w:rsid w:val="00992C9B"/>
    <w:rsid w:val="00997611"/>
    <w:rsid w:val="009A1E70"/>
    <w:rsid w:val="009A6EAD"/>
    <w:rsid w:val="009B06D1"/>
    <w:rsid w:val="009B3714"/>
    <w:rsid w:val="009B5D7C"/>
    <w:rsid w:val="009C4F5D"/>
    <w:rsid w:val="009C7CB9"/>
    <w:rsid w:val="009D04B9"/>
    <w:rsid w:val="009D6413"/>
    <w:rsid w:val="009D7BEF"/>
    <w:rsid w:val="009E00AD"/>
    <w:rsid w:val="009E62BD"/>
    <w:rsid w:val="009F0111"/>
    <w:rsid w:val="009F1109"/>
    <w:rsid w:val="009F1C62"/>
    <w:rsid w:val="009F3105"/>
    <w:rsid w:val="009F66A7"/>
    <w:rsid w:val="00A01D52"/>
    <w:rsid w:val="00A02652"/>
    <w:rsid w:val="00A03B86"/>
    <w:rsid w:val="00A128B4"/>
    <w:rsid w:val="00A129E5"/>
    <w:rsid w:val="00A13269"/>
    <w:rsid w:val="00A145EA"/>
    <w:rsid w:val="00A23726"/>
    <w:rsid w:val="00A248AD"/>
    <w:rsid w:val="00A259B4"/>
    <w:rsid w:val="00A27380"/>
    <w:rsid w:val="00A346C7"/>
    <w:rsid w:val="00A359C6"/>
    <w:rsid w:val="00A3777C"/>
    <w:rsid w:val="00A40D65"/>
    <w:rsid w:val="00A41176"/>
    <w:rsid w:val="00A4406B"/>
    <w:rsid w:val="00A479CB"/>
    <w:rsid w:val="00A47C89"/>
    <w:rsid w:val="00A51B10"/>
    <w:rsid w:val="00A576D8"/>
    <w:rsid w:val="00A57DC2"/>
    <w:rsid w:val="00A678D3"/>
    <w:rsid w:val="00A70A6A"/>
    <w:rsid w:val="00A717FD"/>
    <w:rsid w:val="00A75AF9"/>
    <w:rsid w:val="00A82EED"/>
    <w:rsid w:val="00A83C37"/>
    <w:rsid w:val="00A843CB"/>
    <w:rsid w:val="00A84835"/>
    <w:rsid w:val="00A84D5A"/>
    <w:rsid w:val="00A87B39"/>
    <w:rsid w:val="00A92678"/>
    <w:rsid w:val="00A931BE"/>
    <w:rsid w:val="00A96563"/>
    <w:rsid w:val="00AA063C"/>
    <w:rsid w:val="00AA0C2D"/>
    <w:rsid w:val="00AA69A5"/>
    <w:rsid w:val="00AB10DF"/>
    <w:rsid w:val="00AB258A"/>
    <w:rsid w:val="00AC078A"/>
    <w:rsid w:val="00AC250B"/>
    <w:rsid w:val="00AC2E85"/>
    <w:rsid w:val="00AC48D5"/>
    <w:rsid w:val="00AD0E31"/>
    <w:rsid w:val="00AD3A79"/>
    <w:rsid w:val="00AD40A5"/>
    <w:rsid w:val="00AE2DDF"/>
    <w:rsid w:val="00AE6B09"/>
    <w:rsid w:val="00AE7B85"/>
    <w:rsid w:val="00AF5CF1"/>
    <w:rsid w:val="00B07B48"/>
    <w:rsid w:val="00B07B9D"/>
    <w:rsid w:val="00B30172"/>
    <w:rsid w:val="00B33C0A"/>
    <w:rsid w:val="00B3579E"/>
    <w:rsid w:val="00B36D83"/>
    <w:rsid w:val="00B37E7D"/>
    <w:rsid w:val="00B45AB1"/>
    <w:rsid w:val="00B4617B"/>
    <w:rsid w:val="00B5086C"/>
    <w:rsid w:val="00B547ED"/>
    <w:rsid w:val="00B61E33"/>
    <w:rsid w:val="00B66F5A"/>
    <w:rsid w:val="00B72CCA"/>
    <w:rsid w:val="00B80BB1"/>
    <w:rsid w:val="00B83789"/>
    <w:rsid w:val="00B86427"/>
    <w:rsid w:val="00B965A7"/>
    <w:rsid w:val="00B96A3C"/>
    <w:rsid w:val="00BA3867"/>
    <w:rsid w:val="00BA631A"/>
    <w:rsid w:val="00BB3FF6"/>
    <w:rsid w:val="00BB42B6"/>
    <w:rsid w:val="00BB46EE"/>
    <w:rsid w:val="00BB6895"/>
    <w:rsid w:val="00BC0024"/>
    <w:rsid w:val="00BC40EA"/>
    <w:rsid w:val="00BC66B7"/>
    <w:rsid w:val="00BC7089"/>
    <w:rsid w:val="00BD2AE4"/>
    <w:rsid w:val="00BD7583"/>
    <w:rsid w:val="00BE0CD4"/>
    <w:rsid w:val="00BE4623"/>
    <w:rsid w:val="00BE4B4D"/>
    <w:rsid w:val="00BE4E34"/>
    <w:rsid w:val="00BF08EA"/>
    <w:rsid w:val="00BF3E19"/>
    <w:rsid w:val="00C0215D"/>
    <w:rsid w:val="00C040F0"/>
    <w:rsid w:val="00C05396"/>
    <w:rsid w:val="00C079BD"/>
    <w:rsid w:val="00C07F97"/>
    <w:rsid w:val="00C10A68"/>
    <w:rsid w:val="00C14BF5"/>
    <w:rsid w:val="00C217D9"/>
    <w:rsid w:val="00C263F3"/>
    <w:rsid w:val="00C33804"/>
    <w:rsid w:val="00C37845"/>
    <w:rsid w:val="00C4073F"/>
    <w:rsid w:val="00C41763"/>
    <w:rsid w:val="00C4722F"/>
    <w:rsid w:val="00C47904"/>
    <w:rsid w:val="00C47DBE"/>
    <w:rsid w:val="00C50A6D"/>
    <w:rsid w:val="00C56F1F"/>
    <w:rsid w:val="00C60428"/>
    <w:rsid w:val="00C64CE5"/>
    <w:rsid w:val="00C711C2"/>
    <w:rsid w:val="00C73433"/>
    <w:rsid w:val="00C807A1"/>
    <w:rsid w:val="00C86A97"/>
    <w:rsid w:val="00C871B4"/>
    <w:rsid w:val="00C901DB"/>
    <w:rsid w:val="00C93A74"/>
    <w:rsid w:val="00C94115"/>
    <w:rsid w:val="00CA184D"/>
    <w:rsid w:val="00CA358B"/>
    <w:rsid w:val="00CA4AF6"/>
    <w:rsid w:val="00CA7A53"/>
    <w:rsid w:val="00CB13D5"/>
    <w:rsid w:val="00CB1B66"/>
    <w:rsid w:val="00CB3A9F"/>
    <w:rsid w:val="00CB6A94"/>
    <w:rsid w:val="00CB6CE6"/>
    <w:rsid w:val="00CC0842"/>
    <w:rsid w:val="00CC7BAA"/>
    <w:rsid w:val="00CD145F"/>
    <w:rsid w:val="00CE493B"/>
    <w:rsid w:val="00CE6EC8"/>
    <w:rsid w:val="00D027BC"/>
    <w:rsid w:val="00D04B59"/>
    <w:rsid w:val="00D04E79"/>
    <w:rsid w:val="00D07958"/>
    <w:rsid w:val="00D07CC7"/>
    <w:rsid w:val="00D10666"/>
    <w:rsid w:val="00D10B10"/>
    <w:rsid w:val="00D2523F"/>
    <w:rsid w:val="00D318C8"/>
    <w:rsid w:val="00D36AA5"/>
    <w:rsid w:val="00D36C34"/>
    <w:rsid w:val="00D372F7"/>
    <w:rsid w:val="00D42CAD"/>
    <w:rsid w:val="00D4705F"/>
    <w:rsid w:val="00D53E05"/>
    <w:rsid w:val="00D55AE5"/>
    <w:rsid w:val="00D65990"/>
    <w:rsid w:val="00D83D94"/>
    <w:rsid w:val="00D902C7"/>
    <w:rsid w:val="00D9352B"/>
    <w:rsid w:val="00DA3577"/>
    <w:rsid w:val="00DA4269"/>
    <w:rsid w:val="00DA699D"/>
    <w:rsid w:val="00DC2FD1"/>
    <w:rsid w:val="00DC70A6"/>
    <w:rsid w:val="00DD2AC4"/>
    <w:rsid w:val="00DD49C5"/>
    <w:rsid w:val="00DE480E"/>
    <w:rsid w:val="00DE4972"/>
    <w:rsid w:val="00DF02F6"/>
    <w:rsid w:val="00DF0349"/>
    <w:rsid w:val="00DF13C4"/>
    <w:rsid w:val="00DF63DD"/>
    <w:rsid w:val="00E00CBD"/>
    <w:rsid w:val="00E01F13"/>
    <w:rsid w:val="00E030D6"/>
    <w:rsid w:val="00E047FB"/>
    <w:rsid w:val="00E04FEB"/>
    <w:rsid w:val="00E0669B"/>
    <w:rsid w:val="00E110EC"/>
    <w:rsid w:val="00E11E71"/>
    <w:rsid w:val="00E13E58"/>
    <w:rsid w:val="00E1435C"/>
    <w:rsid w:val="00E143F3"/>
    <w:rsid w:val="00E16908"/>
    <w:rsid w:val="00E235FA"/>
    <w:rsid w:val="00E2576E"/>
    <w:rsid w:val="00E32965"/>
    <w:rsid w:val="00E33C85"/>
    <w:rsid w:val="00E345C2"/>
    <w:rsid w:val="00E413CB"/>
    <w:rsid w:val="00E44111"/>
    <w:rsid w:val="00E51C1F"/>
    <w:rsid w:val="00E56998"/>
    <w:rsid w:val="00E647DF"/>
    <w:rsid w:val="00E71ACD"/>
    <w:rsid w:val="00E76D31"/>
    <w:rsid w:val="00E863F7"/>
    <w:rsid w:val="00E90C26"/>
    <w:rsid w:val="00E95F8D"/>
    <w:rsid w:val="00E968C0"/>
    <w:rsid w:val="00E972B5"/>
    <w:rsid w:val="00E97E85"/>
    <w:rsid w:val="00E97F82"/>
    <w:rsid w:val="00EA30C5"/>
    <w:rsid w:val="00EA3C69"/>
    <w:rsid w:val="00EA3DCA"/>
    <w:rsid w:val="00EA4158"/>
    <w:rsid w:val="00EB0160"/>
    <w:rsid w:val="00EB1A29"/>
    <w:rsid w:val="00EB1E52"/>
    <w:rsid w:val="00EB6A5B"/>
    <w:rsid w:val="00EC2350"/>
    <w:rsid w:val="00EC4887"/>
    <w:rsid w:val="00ED003B"/>
    <w:rsid w:val="00ED05BC"/>
    <w:rsid w:val="00ED1612"/>
    <w:rsid w:val="00EE0B1C"/>
    <w:rsid w:val="00EE1267"/>
    <w:rsid w:val="00EE524A"/>
    <w:rsid w:val="00EF4F3F"/>
    <w:rsid w:val="00EF605F"/>
    <w:rsid w:val="00F05059"/>
    <w:rsid w:val="00F057B7"/>
    <w:rsid w:val="00F07892"/>
    <w:rsid w:val="00F10D5A"/>
    <w:rsid w:val="00F12291"/>
    <w:rsid w:val="00F14AE9"/>
    <w:rsid w:val="00F20540"/>
    <w:rsid w:val="00F26B87"/>
    <w:rsid w:val="00F276B0"/>
    <w:rsid w:val="00F27B86"/>
    <w:rsid w:val="00F32AA1"/>
    <w:rsid w:val="00F33A8D"/>
    <w:rsid w:val="00F353A2"/>
    <w:rsid w:val="00F36683"/>
    <w:rsid w:val="00F3719B"/>
    <w:rsid w:val="00F40461"/>
    <w:rsid w:val="00F413F6"/>
    <w:rsid w:val="00F41AB2"/>
    <w:rsid w:val="00F43E2B"/>
    <w:rsid w:val="00F454DC"/>
    <w:rsid w:val="00F45D25"/>
    <w:rsid w:val="00F601F4"/>
    <w:rsid w:val="00F6164E"/>
    <w:rsid w:val="00F6570E"/>
    <w:rsid w:val="00F71199"/>
    <w:rsid w:val="00F7419D"/>
    <w:rsid w:val="00F82C6B"/>
    <w:rsid w:val="00F83511"/>
    <w:rsid w:val="00F84035"/>
    <w:rsid w:val="00F84760"/>
    <w:rsid w:val="00F9148F"/>
    <w:rsid w:val="00FA2DE8"/>
    <w:rsid w:val="00FA45EB"/>
    <w:rsid w:val="00FB19E3"/>
    <w:rsid w:val="00FB2AB9"/>
    <w:rsid w:val="00FB6D65"/>
    <w:rsid w:val="00FC177C"/>
    <w:rsid w:val="00FC2C33"/>
    <w:rsid w:val="00FD1F11"/>
    <w:rsid w:val="00FD427C"/>
    <w:rsid w:val="00FD4BFA"/>
    <w:rsid w:val="00FD5ED1"/>
    <w:rsid w:val="00FD6F86"/>
    <w:rsid w:val="00FD741E"/>
    <w:rsid w:val="00FE448C"/>
    <w:rsid w:val="00FE72AF"/>
    <w:rsid w:val="00FF017C"/>
    <w:rsid w:val="00FF4830"/>
    <w:rsid w:val="057DCBDD"/>
    <w:rsid w:val="3023D5F4"/>
    <w:rsid w:val="5AFF2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8B3"/>
  <w15:chartTrackingRefBased/>
  <w15:docId w15:val="{8FC848B5-00C3-4677-B5AF-D00898C8A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758"/>
  </w:style>
  <w:style w:type="paragraph" w:styleId="Heading1">
    <w:name w:val="heading 1"/>
    <w:basedOn w:val="Normal"/>
    <w:next w:val="Normal"/>
    <w:link w:val="Heading1Char"/>
    <w:uiPriority w:val="9"/>
    <w:qFormat/>
    <w:rsid w:val="0082575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575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5758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5758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5758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5758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5758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575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575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1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1455"/>
  </w:style>
  <w:style w:type="paragraph" w:styleId="Footer">
    <w:name w:val="footer"/>
    <w:basedOn w:val="Normal"/>
    <w:link w:val="FooterChar"/>
    <w:uiPriority w:val="99"/>
    <w:unhideWhenUsed/>
    <w:rsid w:val="00551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1455"/>
  </w:style>
  <w:style w:type="character" w:customStyle="1" w:styleId="Heading1Char">
    <w:name w:val="Heading 1 Char"/>
    <w:basedOn w:val="DefaultParagraphFont"/>
    <w:link w:val="Heading1"/>
    <w:uiPriority w:val="9"/>
    <w:rsid w:val="0082575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575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575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575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575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575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575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575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575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25758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25758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2575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575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2575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25758"/>
    <w:rPr>
      <w:b/>
      <w:bCs/>
    </w:rPr>
  </w:style>
  <w:style w:type="character" w:styleId="Emphasis">
    <w:name w:val="Emphasis"/>
    <w:uiPriority w:val="20"/>
    <w:qFormat/>
    <w:rsid w:val="00825758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82575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2575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2575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5758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575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82575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82575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82575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82575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82575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25758"/>
    <w:pPr>
      <w:outlineLvl w:val="9"/>
    </w:pPr>
  </w:style>
  <w:style w:type="paragraph" w:styleId="ListParagraph">
    <w:name w:val="List Paragraph"/>
    <w:basedOn w:val="Normal"/>
    <w:uiPriority w:val="34"/>
    <w:qFormat/>
    <w:rsid w:val="008E1C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03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03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D04B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468D0"/>
  </w:style>
  <w:style w:type="character" w:customStyle="1" w:styleId="eop">
    <w:name w:val="eop"/>
    <w:basedOn w:val="DefaultParagraphFont"/>
    <w:rsid w:val="007468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6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60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6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7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6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77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1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5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4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7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0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7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3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7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0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0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2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90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81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hub.com/NaveenKrRai/BAN5753-MiniProject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image" Target="media/image50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8" Type="http://schemas.openxmlformats.org/officeDocument/2006/relationships/webSettings" Target="webSettings.xml"/><Relationship Id="rId51" Type="http://schemas.openxmlformats.org/officeDocument/2006/relationships/image" Target="media/image40.png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settings" Target="settings.xml"/><Relationship Id="rId71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FFEA61AF95684EBF0919494F8414D2" ma:contentTypeVersion="13" ma:contentTypeDescription="Create a new document." ma:contentTypeScope="" ma:versionID="00e0c6ceefe41e17d3fc71654a22bee8">
  <xsd:schema xmlns:xsd="http://www.w3.org/2001/XMLSchema" xmlns:xs="http://www.w3.org/2001/XMLSchema" xmlns:p="http://schemas.microsoft.com/office/2006/metadata/properties" xmlns:ns3="5ba083cc-ecea-4aeb-ad0b-cc0b2152d7f2" xmlns:ns4="cd345f9c-e62b-4296-93a1-09b6734dc55a" targetNamespace="http://schemas.microsoft.com/office/2006/metadata/properties" ma:root="true" ma:fieldsID="d4c58483a2e38b6cee4e19a077ff403d" ns3:_="" ns4:_="">
    <xsd:import namespace="5ba083cc-ecea-4aeb-ad0b-cc0b2152d7f2"/>
    <xsd:import namespace="cd345f9c-e62b-4296-93a1-09b6734dc55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a083cc-ecea-4aeb-ad0b-cc0b2152d7f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345f9c-e62b-4296-93a1-09b6734dc5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54C05-32BA-46EC-8801-FDD10D1951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10E531-FDD2-4D8C-9E29-451751FB7E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a083cc-ecea-4aeb-ad0b-cc0b2152d7f2"/>
    <ds:schemaRef ds:uri="cd345f9c-e62b-4296-93a1-09b6734dc5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836B05E-DCE2-412D-8FEB-6A2E2B637D95}">
  <ds:schemaRefs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purl.org/dc/dcmitype/"/>
    <ds:schemaRef ds:uri="cd345f9c-e62b-4296-93a1-09b6734dc55a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ba083cc-ecea-4aeb-ad0b-cc0b2152d7f2"/>
  </ds:schemaRefs>
</ds:datastoreItem>
</file>

<file path=customXml/itemProps4.xml><?xml version="1.0" encoding="utf-8"?>
<ds:datastoreItem xmlns:ds="http://schemas.openxmlformats.org/officeDocument/2006/customXml" ds:itemID="{AA79CEBC-6779-4B0F-8E67-3AAD04B3D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904</Words>
  <Characters>5154</Characters>
  <Application>Microsoft Office Word</Application>
  <DocSecurity>4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6</CharactersWithSpaces>
  <SharedDoc>false</SharedDoc>
  <HLinks>
    <vt:vector size="6" baseType="variant">
      <vt:variant>
        <vt:i4>7602217</vt:i4>
      </vt:variant>
      <vt:variant>
        <vt:i4>0</vt:i4>
      </vt:variant>
      <vt:variant>
        <vt:i4>0</vt:i4>
      </vt:variant>
      <vt:variant>
        <vt:i4>5</vt:i4>
      </vt:variant>
      <vt:variant>
        <vt:lpwstr>https://github.com/NaveenKrRai/BAN5753-MiniProjec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la, Srujana</dc:creator>
  <cp:keywords/>
  <dc:description/>
  <cp:lastModifiedBy>Talla, Srujana</cp:lastModifiedBy>
  <cp:revision>214</cp:revision>
  <dcterms:created xsi:type="dcterms:W3CDTF">2022-11-17T03:01:00Z</dcterms:created>
  <dcterms:modified xsi:type="dcterms:W3CDTF">2022-11-17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FFEA61AF95684EBF0919494F8414D2</vt:lpwstr>
  </property>
  <property fmtid="{D5CDD505-2E9C-101B-9397-08002B2CF9AE}" pid="3" name="GrammarlyDocumentId">
    <vt:lpwstr>7b71df8b3a4be8fad45698bb57636aed15ffee3e232ee8f38728fd76468a87cc</vt:lpwstr>
  </property>
</Properties>
</file>